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A17104" w14:textId="77777777" w:rsidR="002D2031" w:rsidRDefault="002D2031" w:rsidP="002D2031">
      <w:pPr>
        <w:jc w:val="center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23D0DBCA" wp14:editId="1E8CA190">
            <wp:simplePos x="0" y="0"/>
            <wp:positionH relativeFrom="column">
              <wp:posOffset>-342900</wp:posOffset>
            </wp:positionH>
            <wp:positionV relativeFrom="paragraph">
              <wp:posOffset>-553085</wp:posOffset>
            </wp:positionV>
            <wp:extent cx="6629400" cy="1135380"/>
            <wp:effectExtent l="0" t="0" r="0" b="0"/>
            <wp:wrapTight wrapText="bothSides">
              <wp:wrapPolygon edited="0">
                <wp:start x="9497" y="0"/>
                <wp:lineTo x="0" y="2174"/>
                <wp:lineTo x="0" y="3624"/>
                <wp:lineTo x="807" y="5799"/>
                <wp:lineTo x="807" y="11597"/>
                <wp:lineTo x="0" y="17034"/>
                <wp:lineTo x="0" y="17758"/>
                <wp:lineTo x="9497" y="20658"/>
                <wp:lineTo x="11793" y="20658"/>
                <wp:lineTo x="12538" y="19933"/>
                <wp:lineTo x="21476" y="17758"/>
                <wp:lineTo x="21476" y="17396"/>
                <wp:lineTo x="21166" y="11597"/>
                <wp:lineTo x="21166" y="5799"/>
                <wp:lineTo x="21538" y="2174"/>
                <wp:lineTo x="11793" y="0"/>
                <wp:lineTo x="9497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797A39" w14:textId="22BBFD51" w:rsidR="002D2031" w:rsidRPr="00F43E51" w:rsidRDefault="00FF362C" w:rsidP="002D2031">
      <w:pPr>
        <w:ind w:left="-720" w:right="-720"/>
        <w:jc w:val="center"/>
        <w:rPr>
          <w:b/>
          <w:bCs/>
          <w:sz w:val="27"/>
          <w:szCs w:val="27"/>
        </w:rPr>
      </w:pPr>
      <w:r>
        <w:rPr>
          <w:b/>
          <w:bCs/>
          <w:sz w:val="27"/>
          <w:szCs w:val="27"/>
        </w:rPr>
        <w:t>20</w:t>
      </w:r>
      <w:r w:rsidR="004F1D45">
        <w:rPr>
          <w:b/>
          <w:bCs/>
          <w:sz w:val="27"/>
          <w:szCs w:val="27"/>
        </w:rPr>
        <w:t>2</w:t>
      </w:r>
      <w:r w:rsidR="00C77AA0">
        <w:rPr>
          <w:b/>
          <w:bCs/>
          <w:sz w:val="27"/>
          <w:szCs w:val="27"/>
        </w:rPr>
        <w:t>1</w:t>
      </w:r>
      <w:r>
        <w:rPr>
          <w:b/>
          <w:bCs/>
          <w:sz w:val="27"/>
          <w:szCs w:val="27"/>
        </w:rPr>
        <w:t>-</w:t>
      </w:r>
      <w:r w:rsidR="004F1D45">
        <w:rPr>
          <w:b/>
          <w:bCs/>
          <w:sz w:val="27"/>
          <w:szCs w:val="27"/>
        </w:rPr>
        <w:t>2</w:t>
      </w:r>
      <w:r w:rsidR="00C77AA0">
        <w:rPr>
          <w:b/>
          <w:bCs/>
          <w:sz w:val="27"/>
          <w:szCs w:val="27"/>
        </w:rPr>
        <w:t>2</w:t>
      </w:r>
      <w:r w:rsidR="002D2031" w:rsidRPr="00F43E51">
        <w:rPr>
          <w:b/>
          <w:bCs/>
          <w:sz w:val="27"/>
          <w:szCs w:val="27"/>
        </w:rPr>
        <w:t xml:space="preserve"> </w:t>
      </w:r>
      <w:r w:rsidR="00F43E51" w:rsidRPr="00F43E51">
        <w:rPr>
          <w:b/>
          <w:bCs/>
          <w:sz w:val="27"/>
          <w:szCs w:val="27"/>
        </w:rPr>
        <w:t xml:space="preserve">CARDENAS MARKETS </w:t>
      </w:r>
      <w:r w:rsidR="002D2031" w:rsidRPr="00F43E51">
        <w:rPr>
          <w:b/>
          <w:bCs/>
          <w:sz w:val="27"/>
          <w:szCs w:val="27"/>
        </w:rPr>
        <w:t>SCHOLARSHIP APPLICATION</w:t>
      </w:r>
    </w:p>
    <w:p w14:paraId="7452C4DB" w14:textId="77777777" w:rsidR="002D2031" w:rsidRDefault="002D2031" w:rsidP="002D2031">
      <w:pPr>
        <w:ind w:left="-720" w:right="-720"/>
        <w:jc w:val="center"/>
        <w:rPr>
          <w:b/>
          <w:bCs/>
        </w:rPr>
      </w:pPr>
      <w:smartTag w:uri="urn:schemas-microsoft-com:office:smarttags" w:element="PlaceType">
        <w:r>
          <w:rPr>
            <w:b/>
            <w:bCs/>
          </w:rPr>
          <w:t>University</w:t>
        </w:r>
      </w:smartTag>
      <w:r>
        <w:rPr>
          <w:b/>
          <w:bCs/>
        </w:rPr>
        <w:t xml:space="preserve"> of </w:t>
      </w:r>
      <w:smartTag w:uri="urn:schemas-microsoft-com:office:smarttags" w:element="PlaceName">
        <w:r>
          <w:rPr>
            <w:b/>
            <w:bCs/>
          </w:rPr>
          <w:t>California</w:t>
        </w:r>
      </w:smartTag>
      <w:r>
        <w:rPr>
          <w:b/>
          <w:bCs/>
        </w:rPr>
        <w:t xml:space="preserve">, </w:t>
      </w:r>
      <w:smartTag w:uri="urn:schemas-microsoft-com:office:smarttags" w:element="City">
        <w:smartTag w:uri="urn:schemas-microsoft-com:office:smarttags" w:element="place">
          <w:r>
            <w:rPr>
              <w:b/>
              <w:bCs/>
            </w:rPr>
            <w:t>Riverside</w:t>
          </w:r>
        </w:smartTag>
      </w:smartTag>
    </w:p>
    <w:p w14:paraId="2656F1D5" w14:textId="77777777" w:rsidR="002D2031" w:rsidRDefault="002D2031" w:rsidP="0021111F">
      <w:pPr>
        <w:ind w:left="-720" w:right="-720"/>
        <w:jc w:val="center"/>
      </w:pPr>
      <w:r>
        <w:rPr>
          <w:b/>
          <w:bCs/>
          <w:sz w:val="28"/>
          <w:szCs w:val="28"/>
        </w:rPr>
        <w:t xml:space="preserve"> </w:t>
      </w:r>
    </w:p>
    <w:p w14:paraId="70883DFC" w14:textId="75FCCB58" w:rsidR="00BE2C25" w:rsidRDefault="002D2031" w:rsidP="002D2031">
      <w:pPr>
        <w:ind w:left="-720" w:right="-720"/>
      </w:pPr>
      <w:r>
        <w:t xml:space="preserve">The Chicano Educational &amp; Cultural Fund, Inc. (CECF) has established a scholarship program in partnership with Cardenas Supermarket to recognize the academic and community achievements of students at the University of California, Riverside. </w:t>
      </w:r>
      <w:r w:rsidR="00BE2C25">
        <w:t xml:space="preserve">Each award will be in the </w:t>
      </w:r>
      <w:r w:rsidR="003F6827">
        <w:t xml:space="preserve">amount of </w:t>
      </w:r>
      <w:r w:rsidR="0039465E">
        <w:rPr>
          <w:b/>
        </w:rPr>
        <w:t>$</w:t>
      </w:r>
      <w:r w:rsidR="00C77AA0">
        <w:rPr>
          <w:b/>
        </w:rPr>
        <w:t>3</w:t>
      </w:r>
      <w:r w:rsidR="00BE2C25" w:rsidRPr="00754DB0">
        <w:rPr>
          <w:b/>
        </w:rPr>
        <w:t>00</w:t>
      </w:r>
      <w:r w:rsidR="00BE2C25">
        <w:t xml:space="preserve"> awarded to </w:t>
      </w:r>
      <w:r w:rsidR="00BE2C25" w:rsidRPr="0021111F">
        <w:rPr>
          <w:b/>
        </w:rPr>
        <w:t xml:space="preserve">undergraduate </w:t>
      </w:r>
      <w:r w:rsidR="00BE2C25">
        <w:t xml:space="preserve">and </w:t>
      </w:r>
      <w:r w:rsidR="00BE2C25" w:rsidRPr="0021111F">
        <w:rPr>
          <w:b/>
        </w:rPr>
        <w:t>graduate students</w:t>
      </w:r>
      <w:r w:rsidR="00BE2C25">
        <w:t xml:space="preserve"> on the basis of academic excellence, financial need, and demonstrated service to the Ch</w:t>
      </w:r>
      <w:r w:rsidR="00D9638E">
        <w:t xml:space="preserve">icano/Latino campus community. </w:t>
      </w:r>
    </w:p>
    <w:p w14:paraId="35BEE2EF" w14:textId="77777777" w:rsidR="002D2031" w:rsidRDefault="002D2031" w:rsidP="00BE2C25">
      <w:pPr>
        <w:ind w:right="-720"/>
      </w:pPr>
    </w:p>
    <w:p w14:paraId="7714C45C" w14:textId="77777777" w:rsidR="002D2031" w:rsidRDefault="002D2031" w:rsidP="002D2031">
      <w:pPr>
        <w:ind w:left="-720" w:right="-720"/>
        <w:rPr>
          <w:b/>
          <w:bCs/>
          <w:u w:val="single"/>
        </w:rPr>
      </w:pPr>
      <w:r>
        <w:rPr>
          <w:b/>
          <w:bCs/>
          <w:u w:val="single"/>
        </w:rPr>
        <w:t>Qualifications:</w:t>
      </w:r>
    </w:p>
    <w:p w14:paraId="72BDFFF2" w14:textId="40C22E62" w:rsidR="002D2031" w:rsidRDefault="002D2031" w:rsidP="00CB2259">
      <w:pPr>
        <w:pStyle w:val="ListParagraph"/>
        <w:numPr>
          <w:ilvl w:val="0"/>
          <w:numId w:val="3"/>
        </w:numPr>
        <w:ind w:right="-720"/>
      </w:pPr>
      <w:r>
        <w:t xml:space="preserve">Current UCR undergraduate student must maintain a minimum </w:t>
      </w:r>
      <w:r w:rsidR="00C77AA0">
        <w:t>2</w:t>
      </w:r>
      <w:r>
        <w:t>.</w:t>
      </w:r>
      <w:r w:rsidR="00C77AA0">
        <w:t>7</w:t>
      </w:r>
      <w:r>
        <w:t xml:space="preserve"> cumulativ</w:t>
      </w:r>
      <w:r w:rsidR="0021111F">
        <w:t>e GPA or</w:t>
      </w:r>
    </w:p>
    <w:p w14:paraId="7E10D0EF" w14:textId="77777777" w:rsidR="0021111F" w:rsidRDefault="0021111F" w:rsidP="0021111F">
      <w:pPr>
        <w:pStyle w:val="ListParagraph"/>
        <w:numPr>
          <w:ilvl w:val="0"/>
          <w:numId w:val="3"/>
        </w:numPr>
        <w:ind w:right="-720"/>
      </w:pPr>
      <w:r>
        <w:t>Current UCR graduate student must maintain a minimum 3.0 cumulative GPA.</w:t>
      </w:r>
    </w:p>
    <w:p w14:paraId="662C61EC" w14:textId="77777777" w:rsidR="002D2031" w:rsidRDefault="002D2031" w:rsidP="00CB2259">
      <w:pPr>
        <w:pStyle w:val="ListParagraph"/>
        <w:numPr>
          <w:ilvl w:val="0"/>
          <w:numId w:val="3"/>
        </w:numPr>
        <w:ind w:right="-720"/>
      </w:pPr>
      <w:r>
        <w:t xml:space="preserve">Demonstrate a financial need. </w:t>
      </w:r>
    </w:p>
    <w:p w14:paraId="4FB599BD" w14:textId="77777777" w:rsidR="002D2031" w:rsidRDefault="002D2031" w:rsidP="00CB2259">
      <w:pPr>
        <w:pStyle w:val="ListParagraph"/>
        <w:numPr>
          <w:ilvl w:val="0"/>
          <w:numId w:val="3"/>
        </w:numPr>
        <w:ind w:right="-720"/>
      </w:pPr>
      <w:r>
        <w:t xml:space="preserve">Demonstrate a commitment to the betterment of the </w:t>
      </w:r>
      <w:r w:rsidR="00B611F0">
        <w:t>Chicano/Latino</w:t>
      </w:r>
      <w:r>
        <w:t xml:space="preserve"> Community. </w:t>
      </w:r>
    </w:p>
    <w:p w14:paraId="04D7BCEF" w14:textId="77777777" w:rsidR="002D2031" w:rsidRDefault="002D2031" w:rsidP="00CB2259">
      <w:pPr>
        <w:pStyle w:val="ListParagraph"/>
        <w:numPr>
          <w:ilvl w:val="0"/>
          <w:numId w:val="3"/>
        </w:numPr>
        <w:ind w:right="-720"/>
      </w:pPr>
      <w:r>
        <w:t xml:space="preserve">Preferences will be given to students who live within the geographical areas in which Cardenas Markets are located. </w:t>
      </w:r>
    </w:p>
    <w:p w14:paraId="6377C50F" w14:textId="77777777" w:rsidR="002D2031" w:rsidRDefault="002D2031" w:rsidP="0021111F">
      <w:pPr>
        <w:ind w:left="-720" w:right="-720"/>
      </w:pPr>
    </w:p>
    <w:p w14:paraId="04CFBF0C" w14:textId="77777777" w:rsidR="002D2031" w:rsidRPr="0021111F" w:rsidRDefault="002D2031" w:rsidP="0021111F">
      <w:pPr>
        <w:pStyle w:val="BodyText"/>
        <w:ind w:left="-720" w:right="-720"/>
      </w:pPr>
      <w:r w:rsidRPr="0021111F">
        <w:t>Personal Statement:</w:t>
      </w:r>
    </w:p>
    <w:p w14:paraId="30E0E6BC" w14:textId="77777777" w:rsidR="002D2031" w:rsidRPr="0021111F" w:rsidRDefault="002D2031" w:rsidP="0021111F">
      <w:pPr>
        <w:ind w:left="-720" w:right="-720"/>
        <w:rPr>
          <w:iCs/>
        </w:rPr>
      </w:pPr>
      <w:r w:rsidRPr="0021111F">
        <w:t xml:space="preserve">Please submit a 1-2 page typed personal statement in which you discuss: 1) personal goals 2) </w:t>
      </w:r>
      <w:r w:rsidRPr="0021111F">
        <w:rPr>
          <w:iCs/>
        </w:rPr>
        <w:t>educational goals 3) educational major 4) how the CM Scholarship will assist in the achievement of your educational goals</w:t>
      </w:r>
      <w:r w:rsidRPr="0021111F">
        <w:t xml:space="preserve"> 5) </w:t>
      </w:r>
      <w:r w:rsidRPr="0021111F">
        <w:rPr>
          <w:iCs/>
        </w:rPr>
        <w:t>your personal financial need</w:t>
      </w:r>
      <w:r w:rsidRPr="0021111F">
        <w:t xml:space="preserve"> and 6) </w:t>
      </w:r>
      <w:r w:rsidRPr="0021111F">
        <w:rPr>
          <w:iCs/>
        </w:rPr>
        <w:t xml:space="preserve">your campus and community service activities as it relates to the Chicano/Latino community. </w:t>
      </w:r>
    </w:p>
    <w:p w14:paraId="3F0076B1" w14:textId="77777777" w:rsidR="002D2031" w:rsidRPr="0021111F" w:rsidRDefault="002D2031" w:rsidP="0021111F">
      <w:pPr>
        <w:ind w:left="-720" w:right="-720"/>
      </w:pPr>
    </w:p>
    <w:p w14:paraId="0FD62737" w14:textId="77777777" w:rsidR="002D2031" w:rsidRPr="0021111F" w:rsidRDefault="0021111F" w:rsidP="0021111F">
      <w:pPr>
        <w:ind w:left="-720" w:right="-720"/>
        <w:rPr>
          <w:b/>
          <w:bCs/>
          <w:u w:val="single"/>
        </w:rPr>
      </w:pPr>
      <w:r w:rsidRPr="0021111F">
        <w:rPr>
          <w:b/>
          <w:bCs/>
          <w:u w:val="single"/>
        </w:rPr>
        <w:t>Transcripts and Resume:</w:t>
      </w:r>
    </w:p>
    <w:p w14:paraId="25AB2453" w14:textId="77777777" w:rsidR="0021111F" w:rsidRPr="0021111F" w:rsidRDefault="0021111F" w:rsidP="0021111F">
      <w:pPr>
        <w:ind w:left="-720" w:right="-720"/>
        <w:rPr>
          <w:bCs/>
        </w:rPr>
      </w:pPr>
      <w:r w:rsidRPr="0021111F">
        <w:rPr>
          <w:bCs/>
        </w:rPr>
        <w:t>Please submit your current unofficial transcript (student-issue copy is acceptable) and resume.</w:t>
      </w:r>
    </w:p>
    <w:p w14:paraId="319D5899" w14:textId="77777777" w:rsidR="0021111F" w:rsidRPr="0021111F" w:rsidRDefault="0021111F" w:rsidP="0021111F">
      <w:pPr>
        <w:ind w:left="-720" w:right="-720"/>
        <w:rPr>
          <w:b/>
          <w:bCs/>
          <w:u w:val="single"/>
        </w:rPr>
      </w:pPr>
    </w:p>
    <w:p w14:paraId="7C5CB441" w14:textId="77777777" w:rsidR="002D2031" w:rsidRPr="004F1D45" w:rsidRDefault="002D2031" w:rsidP="0021111F">
      <w:pPr>
        <w:ind w:left="-720" w:right="-720"/>
        <w:rPr>
          <w:b/>
          <w:bCs/>
          <w:u w:val="single"/>
        </w:rPr>
      </w:pPr>
      <w:r w:rsidRPr="004F1D45">
        <w:rPr>
          <w:b/>
          <w:bCs/>
          <w:u w:val="single"/>
        </w:rPr>
        <w:t>Application Procedures:</w:t>
      </w:r>
    </w:p>
    <w:p w14:paraId="0B7C172E" w14:textId="164E84D1" w:rsidR="002D2031" w:rsidRPr="004F1D45" w:rsidRDefault="004F1D45" w:rsidP="0021111F">
      <w:pPr>
        <w:ind w:left="-720" w:right="-720"/>
      </w:pPr>
      <w:r w:rsidRPr="004F1D45">
        <w:t xml:space="preserve">Please email your </w:t>
      </w:r>
      <w:r w:rsidR="002D2031" w:rsidRPr="004F1D45">
        <w:t>comple</w:t>
      </w:r>
      <w:r w:rsidR="00C67B95" w:rsidRPr="004F1D45">
        <w:t xml:space="preserve">ted scholarship application, </w:t>
      </w:r>
      <w:r w:rsidR="002D2031" w:rsidRPr="004F1D45">
        <w:t>personal statement</w:t>
      </w:r>
      <w:r w:rsidR="0021111F" w:rsidRPr="004F1D45">
        <w:t>, transcript,</w:t>
      </w:r>
      <w:r w:rsidR="00C67B95" w:rsidRPr="004F1D45">
        <w:t xml:space="preserve"> and resume</w:t>
      </w:r>
      <w:r w:rsidR="002D2031" w:rsidRPr="004F1D45">
        <w:t xml:space="preserve"> directly to</w:t>
      </w:r>
      <w:r w:rsidRPr="004F1D45">
        <w:t xml:space="preserve"> Estella.acuna@ucr.edu</w:t>
      </w:r>
      <w:r>
        <w:t>.</w:t>
      </w:r>
    </w:p>
    <w:p w14:paraId="53715EA0" w14:textId="77777777" w:rsidR="002D2031" w:rsidRDefault="002D2031" w:rsidP="002D2031">
      <w:pPr>
        <w:ind w:left="-720" w:right="-720"/>
        <w:rPr>
          <w:b/>
          <w:bCs/>
          <w:u w:val="single"/>
        </w:rPr>
      </w:pPr>
    </w:p>
    <w:p w14:paraId="3F480ECB" w14:textId="77777777" w:rsidR="002D2031" w:rsidRDefault="002D2031" w:rsidP="002D2031">
      <w:pPr>
        <w:ind w:left="-720" w:right="-720"/>
        <w:rPr>
          <w:b/>
          <w:bCs/>
          <w:u w:val="single"/>
        </w:rPr>
      </w:pPr>
      <w:r>
        <w:rPr>
          <w:b/>
          <w:bCs/>
          <w:u w:val="single"/>
        </w:rPr>
        <w:t>Scholarship Award Presentations:</w:t>
      </w:r>
    </w:p>
    <w:p w14:paraId="4A6C6673" w14:textId="132A939F" w:rsidR="002D2031" w:rsidRDefault="002D2031" w:rsidP="002D2031">
      <w:pPr>
        <w:ind w:left="-720" w:right="-720"/>
        <w:rPr>
          <w:bCs/>
        </w:rPr>
      </w:pPr>
      <w:r>
        <w:t xml:space="preserve">Award recipients will be notified two weeks after the deadline of their award status.  The award will be dispersed </w:t>
      </w:r>
      <w:r w:rsidR="004F1D45">
        <w:t xml:space="preserve">end </w:t>
      </w:r>
      <w:r w:rsidR="00E822E6">
        <w:t xml:space="preserve">of </w:t>
      </w:r>
      <w:r w:rsidR="00C77AA0">
        <w:t>Fall</w:t>
      </w:r>
      <w:bookmarkStart w:id="0" w:name="_GoBack"/>
      <w:bookmarkEnd w:id="0"/>
      <w:r w:rsidR="003C589E">
        <w:t xml:space="preserve"> </w:t>
      </w:r>
      <w:r w:rsidRPr="00172110">
        <w:t>Quarter</w:t>
      </w:r>
      <w:r>
        <w:t xml:space="preserve">.  </w:t>
      </w:r>
    </w:p>
    <w:p w14:paraId="3BA3286A" w14:textId="77777777" w:rsidR="002D2031" w:rsidRDefault="002D2031" w:rsidP="002D2031">
      <w:pPr>
        <w:pStyle w:val="Header"/>
        <w:tabs>
          <w:tab w:val="clear" w:pos="4320"/>
          <w:tab w:val="clear" w:pos="8640"/>
        </w:tabs>
        <w:ind w:left="-720" w:right="-720"/>
      </w:pPr>
    </w:p>
    <w:p w14:paraId="7D522DCA" w14:textId="77777777" w:rsidR="002D2031" w:rsidRDefault="002D2031" w:rsidP="002D2031">
      <w:pPr>
        <w:ind w:left="-720" w:right="-720"/>
        <w:rPr>
          <w:b/>
          <w:u w:val="single"/>
        </w:rPr>
      </w:pPr>
      <w:r>
        <w:rPr>
          <w:b/>
          <w:u w:val="single"/>
        </w:rPr>
        <w:t>Application Deadline:</w:t>
      </w:r>
    </w:p>
    <w:p w14:paraId="54B3A2EE" w14:textId="4ABDB2F3" w:rsidR="002D2031" w:rsidRDefault="002D2031" w:rsidP="002D2031">
      <w:pPr>
        <w:ind w:left="-720" w:right="-720"/>
      </w:pPr>
      <w:r>
        <w:t xml:space="preserve">Applications must be received by </w:t>
      </w:r>
      <w:r w:rsidR="0039465E">
        <w:rPr>
          <w:b/>
          <w:u w:val="single"/>
        </w:rPr>
        <w:t>Friday,</w:t>
      </w:r>
      <w:r w:rsidR="00B611F0">
        <w:rPr>
          <w:b/>
          <w:u w:val="single"/>
        </w:rPr>
        <w:t xml:space="preserve"> </w:t>
      </w:r>
      <w:r w:rsidR="00C77AA0">
        <w:rPr>
          <w:b/>
          <w:u w:val="single"/>
        </w:rPr>
        <w:t>November 12, 2021</w:t>
      </w:r>
      <w:r w:rsidR="00172110">
        <w:t>.</w:t>
      </w:r>
      <w:r>
        <w:t xml:space="preserve"> Incomplete or late applications will NOT be accepted!</w:t>
      </w:r>
    </w:p>
    <w:p w14:paraId="0A7E6ABE" w14:textId="77777777" w:rsidR="002D2031" w:rsidRDefault="00CB2259" w:rsidP="00962F70">
      <w:pPr>
        <w:jc w:val="center"/>
      </w:pPr>
      <w:r>
        <w:br w:type="page"/>
      </w:r>
      <w:r w:rsidR="002D2031" w:rsidRPr="00FD25B5">
        <w:lastRenderedPageBreak/>
        <w:t>Chicano Educational &amp; Cultural Fund, Inc.</w:t>
      </w:r>
    </w:p>
    <w:p w14:paraId="2ED1AC2E" w14:textId="21AA0909" w:rsidR="002D2031" w:rsidRDefault="00FF362C" w:rsidP="002D2031">
      <w:pPr>
        <w:ind w:left="-720" w:right="-72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0</w:t>
      </w:r>
      <w:r w:rsidR="004F1D45">
        <w:rPr>
          <w:b/>
          <w:bCs/>
          <w:sz w:val="28"/>
          <w:szCs w:val="28"/>
        </w:rPr>
        <w:t>2</w:t>
      </w:r>
      <w:r w:rsidR="00C77AA0">
        <w:rPr>
          <w:b/>
          <w:bCs/>
          <w:sz w:val="28"/>
          <w:szCs w:val="28"/>
        </w:rPr>
        <w:t>1</w:t>
      </w:r>
      <w:r>
        <w:rPr>
          <w:b/>
          <w:bCs/>
          <w:sz w:val="28"/>
          <w:szCs w:val="28"/>
        </w:rPr>
        <w:t>-2</w:t>
      </w:r>
      <w:r w:rsidR="00C77AA0">
        <w:rPr>
          <w:b/>
          <w:bCs/>
          <w:sz w:val="28"/>
          <w:szCs w:val="28"/>
        </w:rPr>
        <w:t>2</w:t>
      </w:r>
      <w:r w:rsidR="002D2031">
        <w:rPr>
          <w:b/>
          <w:bCs/>
          <w:sz w:val="28"/>
          <w:szCs w:val="28"/>
        </w:rPr>
        <w:t xml:space="preserve"> </w:t>
      </w:r>
      <w:r w:rsidR="000F7372">
        <w:rPr>
          <w:b/>
          <w:bCs/>
          <w:sz w:val="28"/>
          <w:szCs w:val="28"/>
        </w:rPr>
        <w:t>Cardenas Markets</w:t>
      </w:r>
      <w:r w:rsidR="002D2031">
        <w:rPr>
          <w:b/>
          <w:bCs/>
          <w:sz w:val="28"/>
          <w:szCs w:val="28"/>
        </w:rPr>
        <w:t xml:space="preserve"> </w:t>
      </w:r>
      <w:r w:rsidR="0021111F">
        <w:rPr>
          <w:b/>
          <w:bCs/>
          <w:sz w:val="28"/>
          <w:szCs w:val="28"/>
        </w:rPr>
        <w:t xml:space="preserve">Scholarship </w:t>
      </w:r>
      <w:r w:rsidR="000F7372">
        <w:rPr>
          <w:b/>
          <w:bCs/>
          <w:sz w:val="28"/>
          <w:szCs w:val="28"/>
        </w:rPr>
        <w:t>Application</w:t>
      </w:r>
      <w:r w:rsidR="00D9638E">
        <w:rPr>
          <w:b/>
          <w:bCs/>
          <w:sz w:val="28"/>
          <w:szCs w:val="28"/>
        </w:rPr>
        <w:t xml:space="preserve"> </w:t>
      </w:r>
      <w:r w:rsidR="004F1D45">
        <w:rPr>
          <w:b/>
          <w:bCs/>
          <w:sz w:val="28"/>
          <w:szCs w:val="28"/>
        </w:rPr>
        <w:t xml:space="preserve">– </w:t>
      </w:r>
      <w:r w:rsidR="00C77AA0">
        <w:rPr>
          <w:b/>
          <w:bCs/>
          <w:sz w:val="28"/>
          <w:szCs w:val="28"/>
        </w:rPr>
        <w:t xml:space="preserve">Fall </w:t>
      </w:r>
      <w:r w:rsidR="00D9638E">
        <w:rPr>
          <w:b/>
          <w:bCs/>
          <w:sz w:val="28"/>
          <w:szCs w:val="28"/>
        </w:rPr>
        <w:t>Quarter</w:t>
      </w:r>
    </w:p>
    <w:p w14:paraId="3CC71A2E" w14:textId="77777777" w:rsidR="00AC1609" w:rsidRDefault="00AC1609" w:rsidP="00AC1609">
      <w:pPr>
        <w:shd w:val="clear" w:color="auto" w:fill="FFFFFF" w:themeFill="background1"/>
        <w:jc w:val="center"/>
      </w:pPr>
    </w:p>
    <w:tbl>
      <w:tblPr>
        <w:tblW w:w="111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86"/>
        <w:gridCol w:w="460"/>
        <w:gridCol w:w="916"/>
        <w:gridCol w:w="405"/>
        <w:gridCol w:w="789"/>
        <w:gridCol w:w="185"/>
        <w:gridCol w:w="347"/>
        <w:gridCol w:w="173"/>
        <w:gridCol w:w="120"/>
        <w:gridCol w:w="367"/>
        <w:gridCol w:w="75"/>
        <w:gridCol w:w="476"/>
        <w:gridCol w:w="434"/>
        <w:gridCol w:w="851"/>
        <w:gridCol w:w="148"/>
        <w:gridCol w:w="311"/>
        <w:gridCol w:w="399"/>
        <w:gridCol w:w="120"/>
        <w:gridCol w:w="1104"/>
        <w:gridCol w:w="365"/>
        <w:gridCol w:w="1668"/>
      </w:tblGrid>
      <w:tr w:rsidR="002D2031" w14:paraId="5D11CE08" w14:textId="77777777" w:rsidTr="000F7372">
        <w:trPr>
          <w:trHeight w:val="369"/>
          <w:jc w:val="center"/>
        </w:trPr>
        <w:tc>
          <w:tcPr>
            <w:tcW w:w="7084" w:type="dxa"/>
            <w:gridSpan w:val="14"/>
            <w:tcBorders>
              <w:bottom w:val="single" w:sz="4" w:space="0" w:color="auto"/>
            </w:tcBorders>
            <w:vAlign w:val="center"/>
          </w:tcPr>
          <w:p w14:paraId="3D443CC4" w14:textId="77777777" w:rsidR="002D2031" w:rsidRDefault="002D2031" w:rsidP="00AC1609">
            <w:r>
              <w:t xml:space="preserve">Name: </w:t>
            </w:r>
          </w:p>
          <w:sdt>
            <w:sdtPr>
              <w:rPr>
                <w:shd w:val="clear" w:color="auto" w:fill="FFFFFF" w:themeFill="background1"/>
              </w:rPr>
              <w:id w:val="1482879516"/>
              <w:placeholder>
                <w:docPart w:val="99F6F8EC7B614E81915AE88F23CDD4A7"/>
              </w:placeholder>
              <w:showingPlcHdr/>
              <w:text/>
            </w:sdtPr>
            <w:sdtEndPr/>
            <w:sdtContent>
              <w:p w14:paraId="7DDBEDD0" w14:textId="77777777" w:rsidR="002D2031" w:rsidRPr="00FD25B5" w:rsidRDefault="00F06088" w:rsidP="00F06088">
                <w:r w:rsidRPr="000F7372">
                  <w:rPr>
                    <w:rStyle w:val="PlaceholderText"/>
                    <w:color w:val="FFFFFF" w:themeColor="background1"/>
                    <w:shd w:val="clear" w:color="auto" w:fill="FFFFFF" w:themeFill="background1"/>
                  </w:rPr>
                  <w:t>Click here to enter text.</w:t>
                </w:r>
              </w:p>
            </w:sdtContent>
          </w:sdt>
        </w:tc>
        <w:tc>
          <w:tcPr>
            <w:tcW w:w="4114" w:type="dxa"/>
            <w:gridSpan w:val="7"/>
            <w:tcBorders>
              <w:bottom w:val="single" w:sz="4" w:space="0" w:color="auto"/>
            </w:tcBorders>
          </w:tcPr>
          <w:p w14:paraId="793F30C1" w14:textId="77777777" w:rsidR="002D2031" w:rsidRDefault="002D2031" w:rsidP="00AC1609">
            <w:r w:rsidRPr="00FD25B5">
              <w:t>Date</w:t>
            </w:r>
            <w:r>
              <w:t>:</w:t>
            </w:r>
          </w:p>
          <w:sdt>
            <w:sdtPr>
              <w:id w:val="-636186162"/>
              <w:placeholder>
                <w:docPart w:val="2D80596C4450435A8557DBE401F65AE4"/>
              </w:placeholder>
              <w:showingPlcHdr/>
              <w:text/>
            </w:sdtPr>
            <w:sdtEndPr/>
            <w:sdtContent>
              <w:p w14:paraId="083E6769" w14:textId="77777777" w:rsidR="002D2031" w:rsidRPr="00FD25B5" w:rsidRDefault="002D2031" w:rsidP="00AC1609">
                <w:r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p>
            </w:sdtContent>
          </w:sdt>
        </w:tc>
      </w:tr>
      <w:tr w:rsidR="002D2031" w14:paraId="031A721D" w14:textId="77777777" w:rsidTr="000F7372">
        <w:trPr>
          <w:trHeight w:val="368"/>
          <w:jc w:val="center"/>
        </w:trPr>
        <w:tc>
          <w:tcPr>
            <w:tcW w:w="4881" w:type="dxa"/>
            <w:gridSpan w:val="9"/>
            <w:tcBorders>
              <w:bottom w:val="single" w:sz="4" w:space="0" w:color="auto"/>
            </w:tcBorders>
          </w:tcPr>
          <w:p w14:paraId="0F19ED2A" w14:textId="77777777" w:rsidR="002D2031" w:rsidRPr="00FD25B5" w:rsidRDefault="002D2031" w:rsidP="00AC1609">
            <w:r w:rsidRPr="00FD25B5">
              <w:t>SID:</w:t>
            </w:r>
          </w:p>
          <w:sdt>
            <w:sdtPr>
              <w:id w:val="-388031342"/>
              <w:placeholder>
                <w:docPart w:val="2FC37DE49BB14CF4BEE79D5037C484BC"/>
              </w:placeholder>
              <w:showingPlcHdr/>
              <w:text/>
            </w:sdtPr>
            <w:sdtEndPr/>
            <w:sdtContent>
              <w:p w14:paraId="70AC1914" w14:textId="77777777" w:rsidR="002D2031" w:rsidRPr="00FD25B5" w:rsidRDefault="002D2031" w:rsidP="00AC1609">
                <w:r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p>
            </w:sdtContent>
          </w:sdt>
        </w:tc>
        <w:tc>
          <w:tcPr>
            <w:tcW w:w="3181" w:type="dxa"/>
            <w:gridSpan w:val="9"/>
            <w:tcBorders>
              <w:bottom w:val="single" w:sz="4" w:space="0" w:color="auto"/>
            </w:tcBorders>
          </w:tcPr>
          <w:p w14:paraId="154B16A5" w14:textId="77777777" w:rsidR="002D2031" w:rsidRPr="00FD25B5" w:rsidRDefault="002D2031" w:rsidP="00AC1609">
            <w:r w:rsidRPr="00FD25B5">
              <w:t>Date of Birth:</w:t>
            </w:r>
          </w:p>
          <w:sdt>
            <w:sdtPr>
              <w:id w:val="-848570169"/>
              <w:placeholder>
                <w:docPart w:val="134CB36E4D1E4107B51F79018BD29175"/>
              </w:placeholder>
              <w:showingPlcHdr/>
              <w:text/>
            </w:sdtPr>
            <w:sdtEndPr/>
            <w:sdtContent>
              <w:p w14:paraId="7CB06D83" w14:textId="77777777" w:rsidR="002D2031" w:rsidRPr="00FD25B5" w:rsidRDefault="002D2031" w:rsidP="00AC1609">
                <w:r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p>
            </w:sdtContent>
          </w:sdt>
        </w:tc>
        <w:tc>
          <w:tcPr>
            <w:tcW w:w="1469" w:type="dxa"/>
            <w:gridSpan w:val="2"/>
            <w:tcBorders>
              <w:bottom w:val="single" w:sz="4" w:space="0" w:color="auto"/>
              <w:right w:val="nil"/>
            </w:tcBorders>
          </w:tcPr>
          <w:p w14:paraId="176635ED" w14:textId="77777777" w:rsidR="002D2031" w:rsidRPr="00FD25B5" w:rsidRDefault="00C77AA0" w:rsidP="00AC1609">
            <w:sdt>
              <w:sdtPr>
                <w:id w:val="39910232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 xml:space="preserve">Female </w:t>
            </w:r>
          </w:p>
        </w:tc>
        <w:tc>
          <w:tcPr>
            <w:tcW w:w="1667" w:type="dxa"/>
            <w:tcBorders>
              <w:left w:val="nil"/>
              <w:bottom w:val="single" w:sz="4" w:space="0" w:color="auto"/>
            </w:tcBorders>
          </w:tcPr>
          <w:p w14:paraId="472F77F9" w14:textId="77777777" w:rsidR="002D2031" w:rsidRPr="00FD25B5" w:rsidRDefault="00C77AA0" w:rsidP="00AC1609">
            <w:sdt>
              <w:sdtPr>
                <w:id w:val="-145039364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>Male</w:t>
            </w:r>
          </w:p>
        </w:tc>
      </w:tr>
      <w:tr w:rsidR="002D2031" w14:paraId="3BEB7550" w14:textId="77777777" w:rsidTr="000F7372">
        <w:trPr>
          <w:trHeight w:val="725"/>
          <w:jc w:val="center"/>
        </w:trPr>
        <w:tc>
          <w:tcPr>
            <w:tcW w:w="4761" w:type="dxa"/>
            <w:gridSpan w:val="8"/>
            <w:tcBorders>
              <w:bottom w:val="single" w:sz="4" w:space="0" w:color="auto"/>
              <w:right w:val="nil"/>
            </w:tcBorders>
          </w:tcPr>
          <w:p w14:paraId="2898702B" w14:textId="77777777" w:rsidR="002D2031" w:rsidRDefault="002D2031" w:rsidP="00AC1609">
            <w:r w:rsidRPr="00FD25B5">
              <w:t>Local Address:</w:t>
            </w:r>
          </w:p>
          <w:sdt>
            <w:sdtPr>
              <w:id w:val="-2025085589"/>
              <w:showingPlcHdr/>
              <w:text/>
            </w:sdtPr>
            <w:sdtEndPr/>
            <w:sdtContent>
              <w:p w14:paraId="7B13ECD9" w14:textId="77777777" w:rsidR="002D2031" w:rsidRPr="00FD25B5" w:rsidRDefault="002D2031" w:rsidP="00AC1609">
                <w:r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p>
            </w:sdtContent>
          </w:sdt>
        </w:tc>
        <w:tc>
          <w:tcPr>
            <w:tcW w:w="318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46723FC3" w14:textId="77777777" w:rsidR="002D2031" w:rsidRDefault="002D2031" w:rsidP="00AC1609">
            <w:r w:rsidRPr="00FD25B5">
              <w:t>City:</w:t>
            </w:r>
          </w:p>
          <w:sdt>
            <w:sdtPr>
              <w:id w:val="415450546"/>
              <w:showingPlcHdr/>
              <w:text/>
            </w:sdtPr>
            <w:sdtEndPr/>
            <w:sdtContent>
              <w:p w14:paraId="2804EA4B" w14:textId="77777777" w:rsidR="002D2031" w:rsidRPr="00FD25B5" w:rsidRDefault="002D2031" w:rsidP="00AC1609">
                <w:r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p>
            </w:sdtContent>
          </w:sdt>
        </w:tc>
        <w:tc>
          <w:tcPr>
            <w:tcW w:w="122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F9CF98A" w14:textId="77777777" w:rsidR="002D2031" w:rsidRDefault="002D2031" w:rsidP="00AC1609">
            <w:r w:rsidRPr="00FD25B5">
              <w:t>State:</w:t>
            </w:r>
          </w:p>
          <w:p w14:paraId="241E091D" w14:textId="77777777" w:rsidR="002D2031" w:rsidRPr="00FD25B5" w:rsidRDefault="00C77AA0" w:rsidP="00AC1609">
            <w:sdt>
              <w:sdtPr>
                <w:id w:val="-1642423093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2D2031">
              <w:fldChar w:fldCharType="begin"/>
            </w:r>
            <w:r w:rsidR="002D2031">
              <w:instrText>FILLIN</w:instrText>
            </w:r>
            <w:r w:rsidR="002D2031">
              <w:fldChar w:fldCharType="end"/>
            </w:r>
          </w:p>
        </w:tc>
        <w:tc>
          <w:tcPr>
            <w:tcW w:w="2032" w:type="dxa"/>
            <w:gridSpan w:val="2"/>
            <w:tcBorders>
              <w:left w:val="nil"/>
              <w:bottom w:val="single" w:sz="4" w:space="0" w:color="auto"/>
            </w:tcBorders>
          </w:tcPr>
          <w:p w14:paraId="2F50592E" w14:textId="77777777" w:rsidR="002D2031" w:rsidRDefault="002D2031" w:rsidP="00AC1609">
            <w:r w:rsidRPr="00FD25B5">
              <w:t>Zip:</w:t>
            </w:r>
          </w:p>
          <w:p w14:paraId="387A03AA" w14:textId="77777777" w:rsidR="002D2031" w:rsidRPr="00FD25B5" w:rsidRDefault="00C77AA0" w:rsidP="00AC1609">
            <w:sdt>
              <w:sdtPr>
                <w:id w:val="-128715128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2D2031">
              <w:fldChar w:fldCharType="begin"/>
            </w:r>
            <w:r w:rsidR="002D2031">
              <w:instrText>FILLIN</w:instrText>
            </w:r>
            <w:r w:rsidR="002D2031">
              <w:fldChar w:fldCharType="end"/>
            </w:r>
          </w:p>
        </w:tc>
      </w:tr>
      <w:tr w:rsidR="002D2031" w14:paraId="49092B76" w14:textId="77777777" w:rsidTr="000F7372">
        <w:trPr>
          <w:trHeight w:val="636"/>
          <w:jc w:val="center"/>
        </w:trPr>
        <w:tc>
          <w:tcPr>
            <w:tcW w:w="4761" w:type="dxa"/>
            <w:gridSpan w:val="8"/>
            <w:tcBorders>
              <w:bottom w:val="single" w:sz="4" w:space="0" w:color="auto"/>
              <w:right w:val="nil"/>
            </w:tcBorders>
          </w:tcPr>
          <w:p w14:paraId="53004EC2" w14:textId="77777777" w:rsidR="002D2031" w:rsidRDefault="002D2031" w:rsidP="00AC1609">
            <w:r w:rsidRPr="00FD25B5">
              <w:t>Perm. Address:</w:t>
            </w:r>
          </w:p>
          <w:p w14:paraId="4DDA5A5E" w14:textId="77777777" w:rsidR="002D2031" w:rsidRPr="00FD25B5" w:rsidRDefault="00C77AA0" w:rsidP="00AC1609">
            <w:sdt>
              <w:sdtPr>
                <w:id w:val="-1564706641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2D2031">
              <w:fldChar w:fldCharType="begin"/>
            </w:r>
            <w:r w:rsidR="002D2031">
              <w:instrText>FILLIN</w:instrText>
            </w:r>
            <w:r w:rsidR="002D2031">
              <w:fldChar w:fldCharType="end"/>
            </w:r>
          </w:p>
        </w:tc>
        <w:tc>
          <w:tcPr>
            <w:tcW w:w="318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4CC9A595" w14:textId="77777777" w:rsidR="002D2031" w:rsidRDefault="002D2031" w:rsidP="00AC1609">
            <w:r w:rsidRPr="00FD25B5">
              <w:t>City:</w:t>
            </w:r>
          </w:p>
          <w:p w14:paraId="6EE2325F" w14:textId="77777777" w:rsidR="002D2031" w:rsidRPr="00FD25B5" w:rsidRDefault="00C77AA0" w:rsidP="00AC1609">
            <w:sdt>
              <w:sdtPr>
                <w:id w:val="1677913232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2D2031">
              <w:fldChar w:fldCharType="begin"/>
            </w:r>
            <w:r w:rsidR="002D2031">
              <w:instrText>FILLIN</w:instrText>
            </w:r>
            <w:r w:rsidR="002D2031">
              <w:fldChar w:fldCharType="end"/>
            </w:r>
          </w:p>
        </w:tc>
        <w:tc>
          <w:tcPr>
            <w:tcW w:w="122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6B36044" w14:textId="77777777" w:rsidR="002D2031" w:rsidRDefault="002D2031" w:rsidP="00AC1609">
            <w:r w:rsidRPr="00FD25B5">
              <w:t>State:</w:t>
            </w:r>
          </w:p>
          <w:p w14:paraId="5A811759" w14:textId="77777777" w:rsidR="002D2031" w:rsidRPr="00FD25B5" w:rsidRDefault="00C77AA0" w:rsidP="00AC1609">
            <w:sdt>
              <w:sdtPr>
                <w:id w:val="-1089086240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2D2031">
              <w:fldChar w:fldCharType="begin"/>
            </w:r>
            <w:r w:rsidR="002D2031">
              <w:instrText>FILLIN</w:instrText>
            </w:r>
            <w:r w:rsidR="002D2031">
              <w:fldChar w:fldCharType="end"/>
            </w:r>
          </w:p>
        </w:tc>
        <w:tc>
          <w:tcPr>
            <w:tcW w:w="2032" w:type="dxa"/>
            <w:gridSpan w:val="2"/>
            <w:tcBorders>
              <w:left w:val="nil"/>
              <w:bottom w:val="single" w:sz="4" w:space="0" w:color="auto"/>
            </w:tcBorders>
          </w:tcPr>
          <w:p w14:paraId="25699AE8" w14:textId="77777777" w:rsidR="002D2031" w:rsidRDefault="002D2031" w:rsidP="00AC1609">
            <w:r w:rsidRPr="00FD25B5">
              <w:t>Zip:</w:t>
            </w:r>
          </w:p>
          <w:p w14:paraId="5F688D7F" w14:textId="77777777" w:rsidR="002D2031" w:rsidRPr="00FD25B5" w:rsidRDefault="00C77AA0" w:rsidP="00AC1609">
            <w:sdt>
              <w:sdtPr>
                <w:id w:val="-1541892465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2D2031">
              <w:fldChar w:fldCharType="begin"/>
            </w:r>
            <w:r w:rsidR="002D2031">
              <w:instrText>FILLIN</w:instrText>
            </w:r>
            <w:r w:rsidR="002D2031">
              <w:fldChar w:fldCharType="end"/>
            </w:r>
          </w:p>
        </w:tc>
      </w:tr>
      <w:tr w:rsidR="002D2031" w14:paraId="20AD6FC3" w14:textId="77777777" w:rsidTr="000F7372">
        <w:trPr>
          <w:trHeight w:val="516"/>
          <w:jc w:val="center"/>
        </w:trPr>
        <w:tc>
          <w:tcPr>
            <w:tcW w:w="5323" w:type="dxa"/>
            <w:gridSpan w:val="11"/>
            <w:tcBorders>
              <w:bottom w:val="single" w:sz="4" w:space="0" w:color="auto"/>
              <w:right w:val="nil"/>
            </w:tcBorders>
          </w:tcPr>
          <w:p w14:paraId="7FD51E09" w14:textId="77777777" w:rsidR="002D2031" w:rsidRDefault="002D2031" w:rsidP="00AC1609">
            <w:r w:rsidRPr="00FD25B5">
              <w:t>Phone:</w:t>
            </w:r>
          </w:p>
          <w:p w14:paraId="2DEE4D1C" w14:textId="77777777" w:rsidR="002D2031" w:rsidRPr="00FD25B5" w:rsidRDefault="00C77AA0" w:rsidP="00AC1609">
            <w:sdt>
              <w:sdtPr>
                <w:id w:val="-1557161440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2D2031">
              <w:fldChar w:fldCharType="begin"/>
            </w:r>
            <w:r w:rsidR="002D2031">
              <w:instrText>FILLIN</w:instrText>
            </w:r>
            <w:r w:rsidR="002D2031">
              <w:fldChar w:fldCharType="end"/>
            </w:r>
          </w:p>
        </w:tc>
        <w:tc>
          <w:tcPr>
            <w:tcW w:w="5875" w:type="dxa"/>
            <w:gridSpan w:val="10"/>
            <w:tcBorders>
              <w:left w:val="nil"/>
              <w:bottom w:val="single" w:sz="4" w:space="0" w:color="auto"/>
            </w:tcBorders>
          </w:tcPr>
          <w:p w14:paraId="2A10FF2B" w14:textId="77777777" w:rsidR="002D2031" w:rsidRDefault="002D2031" w:rsidP="00AC1609">
            <w:r w:rsidRPr="00FD25B5">
              <w:t>Email:</w:t>
            </w:r>
          </w:p>
          <w:p w14:paraId="6919DFD9" w14:textId="77777777" w:rsidR="002D2031" w:rsidRPr="00FD25B5" w:rsidRDefault="00C77AA0" w:rsidP="00AC1609">
            <w:sdt>
              <w:sdtPr>
                <w:id w:val="869882253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2D2031">
              <w:fldChar w:fldCharType="begin"/>
            </w:r>
            <w:r w:rsidR="002D2031">
              <w:instrText>FILLIN</w:instrText>
            </w:r>
            <w:r w:rsidR="002D2031">
              <w:fldChar w:fldCharType="end"/>
            </w:r>
          </w:p>
        </w:tc>
      </w:tr>
      <w:tr w:rsidR="002D2031" w14:paraId="0AD04210" w14:textId="77777777" w:rsidTr="000F7372">
        <w:trPr>
          <w:trHeight w:val="541"/>
          <w:jc w:val="center"/>
        </w:trPr>
        <w:tc>
          <w:tcPr>
            <w:tcW w:w="1946" w:type="dxa"/>
            <w:gridSpan w:val="2"/>
            <w:tcBorders>
              <w:right w:val="nil"/>
            </w:tcBorders>
            <w:vAlign w:val="center"/>
          </w:tcPr>
          <w:p w14:paraId="38A53CD8" w14:textId="77777777" w:rsidR="002D2031" w:rsidRPr="00FD25B5" w:rsidRDefault="002D2031" w:rsidP="00AC1609">
            <w:r w:rsidRPr="00FD25B5">
              <w:t>Class Level:</w:t>
            </w:r>
          </w:p>
        </w:tc>
        <w:tc>
          <w:tcPr>
            <w:tcW w:w="1321" w:type="dxa"/>
            <w:gridSpan w:val="2"/>
            <w:tcBorders>
              <w:left w:val="nil"/>
              <w:right w:val="nil"/>
            </w:tcBorders>
            <w:vAlign w:val="center"/>
          </w:tcPr>
          <w:p w14:paraId="361BFC5E" w14:textId="77777777" w:rsidR="002D2031" w:rsidRPr="00FD25B5" w:rsidRDefault="00C77AA0" w:rsidP="00AC1609">
            <w:sdt>
              <w:sdtPr>
                <w:id w:val="-196895530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>FR</w:t>
            </w:r>
          </w:p>
        </w:tc>
        <w:tc>
          <w:tcPr>
            <w:tcW w:w="1321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AAD6A14" w14:textId="77777777" w:rsidR="002D2031" w:rsidRPr="00FD25B5" w:rsidRDefault="00C77AA0" w:rsidP="00AC1609">
            <w:sdt>
              <w:sdtPr>
                <w:id w:val="-53041702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>SO</w:t>
            </w:r>
          </w:p>
        </w:tc>
        <w:tc>
          <w:tcPr>
            <w:tcW w:w="1211" w:type="dxa"/>
            <w:gridSpan w:val="5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9CB697E" w14:textId="77777777" w:rsidR="002D2031" w:rsidRPr="00FD25B5" w:rsidRDefault="00C77AA0" w:rsidP="00AC1609">
            <w:sdt>
              <w:sdtPr>
                <w:id w:val="55513106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>JR</w:t>
            </w:r>
          </w:p>
        </w:tc>
        <w:tc>
          <w:tcPr>
            <w:tcW w:w="1433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B9AD3A7" w14:textId="77777777" w:rsidR="002D2031" w:rsidRPr="00FD25B5" w:rsidRDefault="00C77AA0" w:rsidP="00AC1609">
            <w:sdt>
              <w:sdtPr>
                <w:id w:val="-174548054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>SR</w:t>
            </w:r>
          </w:p>
        </w:tc>
        <w:tc>
          <w:tcPr>
            <w:tcW w:w="3967" w:type="dxa"/>
            <w:gridSpan w:val="6"/>
            <w:tcBorders>
              <w:left w:val="nil"/>
              <w:bottom w:val="single" w:sz="4" w:space="0" w:color="auto"/>
            </w:tcBorders>
            <w:vAlign w:val="center"/>
          </w:tcPr>
          <w:p w14:paraId="6DB66F14" w14:textId="77777777" w:rsidR="002D2031" w:rsidRPr="00FD25B5" w:rsidRDefault="00C77AA0" w:rsidP="00AC1609">
            <w:sdt>
              <w:sdtPr>
                <w:id w:val="185861547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>
              <w:t xml:space="preserve">Other: </w:t>
            </w:r>
            <w:sdt>
              <w:sdtPr>
                <w:id w:val="-255515983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</w:p>
        </w:tc>
      </w:tr>
      <w:tr w:rsidR="002D2031" w14:paraId="56CF3BA1" w14:textId="77777777" w:rsidTr="000F7372">
        <w:trPr>
          <w:trHeight w:val="564"/>
          <w:jc w:val="center"/>
        </w:trPr>
        <w:tc>
          <w:tcPr>
            <w:tcW w:w="3267" w:type="dxa"/>
            <w:gridSpan w:val="4"/>
          </w:tcPr>
          <w:p w14:paraId="72831396" w14:textId="77777777" w:rsidR="002D2031" w:rsidRDefault="002D2031" w:rsidP="00AC1609">
            <w:r>
              <w:t xml:space="preserve">Major: </w:t>
            </w:r>
          </w:p>
          <w:sdt>
            <w:sdtPr>
              <w:id w:val="292104956"/>
              <w:showingPlcHdr/>
              <w:text/>
            </w:sdtPr>
            <w:sdtEndPr/>
            <w:sdtContent>
              <w:p w14:paraId="29934F0A" w14:textId="77777777" w:rsidR="002D2031" w:rsidRPr="00FD25B5" w:rsidRDefault="002D2031" w:rsidP="00AC1609">
                <w:r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p>
            </w:sdtContent>
          </w:sdt>
        </w:tc>
        <w:tc>
          <w:tcPr>
            <w:tcW w:w="1981" w:type="dxa"/>
            <w:gridSpan w:val="6"/>
            <w:tcBorders>
              <w:right w:val="nil"/>
            </w:tcBorders>
          </w:tcPr>
          <w:p w14:paraId="134BFBB1" w14:textId="77777777" w:rsidR="002D2031" w:rsidRDefault="002D2031" w:rsidP="00AC1609">
            <w:proofErr w:type="spellStart"/>
            <w:r w:rsidRPr="00FD25B5">
              <w:t>Qtr</w:t>
            </w:r>
            <w:proofErr w:type="spellEnd"/>
            <w:r w:rsidRPr="00FD25B5">
              <w:t xml:space="preserve"> GPA:</w:t>
            </w:r>
          </w:p>
          <w:p w14:paraId="65036C99" w14:textId="77777777" w:rsidR="002D2031" w:rsidRPr="00FD25B5" w:rsidRDefault="00C77AA0" w:rsidP="00AC1609">
            <w:sdt>
              <w:sdtPr>
                <w:id w:val="-984538194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2D2031">
              <w:fldChar w:fldCharType="begin"/>
            </w:r>
            <w:r w:rsidR="002D2031">
              <w:instrText>FILLIN</w:instrText>
            </w:r>
            <w:r w:rsidR="002D2031">
              <w:fldChar w:fldCharType="end"/>
            </w:r>
          </w:p>
        </w:tc>
        <w:tc>
          <w:tcPr>
            <w:tcW w:w="1984" w:type="dxa"/>
            <w:gridSpan w:val="5"/>
            <w:tcBorders>
              <w:left w:val="nil"/>
            </w:tcBorders>
          </w:tcPr>
          <w:p w14:paraId="4F6A055E" w14:textId="77777777" w:rsidR="002D2031" w:rsidRDefault="002D2031" w:rsidP="00AC1609">
            <w:r w:rsidRPr="00FD25B5">
              <w:t>Cum. GPA:</w:t>
            </w:r>
          </w:p>
          <w:p w14:paraId="315CD48C" w14:textId="77777777" w:rsidR="002D2031" w:rsidRPr="00FD25B5" w:rsidRDefault="00C77AA0" w:rsidP="00AC1609">
            <w:sdt>
              <w:sdtPr>
                <w:id w:val="2133125757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  <w:r w:rsidR="002D2031">
              <w:fldChar w:fldCharType="begin"/>
            </w:r>
            <w:r w:rsidR="002D2031">
              <w:instrText>FILLIN</w:instrText>
            </w:r>
            <w:r w:rsidR="002D2031">
              <w:fldChar w:fldCharType="end"/>
            </w:r>
          </w:p>
        </w:tc>
        <w:tc>
          <w:tcPr>
            <w:tcW w:w="3967" w:type="dxa"/>
            <w:gridSpan w:val="6"/>
          </w:tcPr>
          <w:p w14:paraId="5152B9D4" w14:textId="77777777" w:rsidR="002D2031" w:rsidRDefault="002D2031" w:rsidP="00AC1609">
            <w:r>
              <w:t>Referred By:</w:t>
            </w:r>
          </w:p>
          <w:sdt>
            <w:sdtPr>
              <w:id w:val="-393272719"/>
              <w:showingPlcHdr/>
              <w:text/>
            </w:sdtPr>
            <w:sdtEndPr/>
            <w:sdtContent>
              <w:p w14:paraId="6DAFD1FB" w14:textId="77777777" w:rsidR="002D2031" w:rsidRDefault="002D2031" w:rsidP="00AC1609">
                <w:r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p>
            </w:sdtContent>
          </w:sdt>
          <w:p w14:paraId="0D176D78" w14:textId="77777777" w:rsidR="002D2031" w:rsidRPr="00FD25B5" w:rsidRDefault="002D2031" w:rsidP="00AC1609"/>
        </w:tc>
      </w:tr>
      <w:tr w:rsidR="002D2031" w14:paraId="5481BC24" w14:textId="77777777" w:rsidTr="000F7372">
        <w:trPr>
          <w:trHeight w:val="484"/>
          <w:jc w:val="center"/>
        </w:trPr>
        <w:tc>
          <w:tcPr>
            <w:tcW w:w="4241" w:type="dxa"/>
            <w:gridSpan w:val="6"/>
            <w:tcBorders>
              <w:bottom w:val="nil"/>
              <w:right w:val="nil"/>
            </w:tcBorders>
          </w:tcPr>
          <w:p w14:paraId="672F81AD" w14:textId="77777777" w:rsidR="002D2031" w:rsidRPr="00FD25B5" w:rsidRDefault="002D2031" w:rsidP="00AC1609">
            <w:r w:rsidRPr="00FD25B5">
              <w:t>Are you receiving UCR Financial Aid?</w:t>
            </w:r>
          </w:p>
        </w:tc>
        <w:tc>
          <w:tcPr>
            <w:tcW w:w="1992" w:type="dxa"/>
            <w:gridSpan w:val="7"/>
            <w:tcBorders>
              <w:left w:val="nil"/>
              <w:bottom w:val="nil"/>
              <w:right w:val="nil"/>
            </w:tcBorders>
          </w:tcPr>
          <w:p w14:paraId="248EC329" w14:textId="77777777" w:rsidR="002D2031" w:rsidRPr="00FD25B5" w:rsidRDefault="00C77AA0" w:rsidP="00AC1609">
            <w:sdt>
              <w:sdtPr>
                <w:id w:val="-142850428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 xml:space="preserve">No </w:t>
            </w:r>
          </w:p>
        </w:tc>
        <w:tc>
          <w:tcPr>
            <w:tcW w:w="4965" w:type="dxa"/>
            <w:gridSpan w:val="8"/>
            <w:tcBorders>
              <w:left w:val="nil"/>
              <w:bottom w:val="nil"/>
            </w:tcBorders>
          </w:tcPr>
          <w:p w14:paraId="13E1B24C" w14:textId="77777777" w:rsidR="002D2031" w:rsidRPr="00FD25B5" w:rsidRDefault="00C77AA0" w:rsidP="00AC1609">
            <w:sdt>
              <w:sdtPr>
                <w:id w:val="-138741300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>
              <w:t xml:space="preserve"> </w:t>
            </w:r>
            <w:r w:rsidR="002D2031" w:rsidRPr="00FD25B5">
              <w:t>Yes (If yes, check all that apply)</w:t>
            </w:r>
          </w:p>
        </w:tc>
      </w:tr>
      <w:tr w:rsidR="002D2031" w14:paraId="114284C2" w14:textId="77777777" w:rsidTr="000F7372">
        <w:trPr>
          <w:trHeight w:val="475"/>
          <w:jc w:val="center"/>
        </w:trPr>
        <w:tc>
          <w:tcPr>
            <w:tcW w:w="1486" w:type="dxa"/>
            <w:tcBorders>
              <w:top w:val="nil"/>
              <w:right w:val="nil"/>
            </w:tcBorders>
          </w:tcPr>
          <w:p w14:paraId="101B8334" w14:textId="77777777" w:rsidR="002D2031" w:rsidRPr="00FD25B5" w:rsidRDefault="002D2031" w:rsidP="00AC1609">
            <w:r w:rsidRPr="00FD25B5">
              <w:t>Type of aid:</w:t>
            </w:r>
          </w:p>
        </w:tc>
        <w:tc>
          <w:tcPr>
            <w:tcW w:w="1376" w:type="dxa"/>
            <w:gridSpan w:val="2"/>
            <w:tcBorders>
              <w:top w:val="nil"/>
              <w:left w:val="nil"/>
              <w:right w:val="nil"/>
            </w:tcBorders>
          </w:tcPr>
          <w:p w14:paraId="0A85185E" w14:textId="77777777" w:rsidR="002D2031" w:rsidRPr="00FD25B5" w:rsidRDefault="00C77AA0" w:rsidP="00AC1609">
            <w:sdt>
              <w:sdtPr>
                <w:id w:val="-78041607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>Grants</w:t>
            </w:r>
          </w:p>
        </w:tc>
        <w:tc>
          <w:tcPr>
            <w:tcW w:w="1194" w:type="dxa"/>
            <w:gridSpan w:val="2"/>
            <w:tcBorders>
              <w:top w:val="nil"/>
              <w:left w:val="nil"/>
              <w:right w:val="nil"/>
            </w:tcBorders>
          </w:tcPr>
          <w:p w14:paraId="2F0483A6" w14:textId="77777777" w:rsidR="002D2031" w:rsidRPr="00FD25B5" w:rsidRDefault="00C77AA0" w:rsidP="00AC1609">
            <w:sdt>
              <w:sdtPr>
                <w:id w:val="25941523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>Loans</w:t>
            </w:r>
          </w:p>
        </w:tc>
        <w:tc>
          <w:tcPr>
            <w:tcW w:w="2177" w:type="dxa"/>
            <w:gridSpan w:val="8"/>
            <w:tcBorders>
              <w:top w:val="nil"/>
              <w:left w:val="nil"/>
              <w:right w:val="nil"/>
            </w:tcBorders>
          </w:tcPr>
          <w:p w14:paraId="5B3B454E" w14:textId="77777777" w:rsidR="002D2031" w:rsidRPr="00FD25B5" w:rsidRDefault="00C77AA0" w:rsidP="00AC1609">
            <w:sdt>
              <w:sdtPr>
                <w:id w:val="-156131540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>Scholarship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right w:val="nil"/>
            </w:tcBorders>
          </w:tcPr>
          <w:p w14:paraId="0BDE9E8D" w14:textId="77777777" w:rsidR="002D2031" w:rsidRPr="00FD25B5" w:rsidRDefault="00C77AA0" w:rsidP="00AC1609">
            <w:sdt>
              <w:sdtPr>
                <w:id w:val="-121410912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 w:rsidRPr="00FD25B5">
              <w:t>Work Study</w:t>
            </w:r>
          </w:p>
        </w:tc>
        <w:tc>
          <w:tcPr>
            <w:tcW w:w="3655" w:type="dxa"/>
            <w:gridSpan w:val="5"/>
            <w:tcBorders>
              <w:top w:val="nil"/>
              <w:left w:val="nil"/>
            </w:tcBorders>
            <w:vAlign w:val="center"/>
          </w:tcPr>
          <w:p w14:paraId="76753932" w14:textId="77777777" w:rsidR="002D2031" w:rsidRDefault="00C77AA0" w:rsidP="00AC1609">
            <w:sdt>
              <w:sdtPr>
                <w:id w:val="-162130022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D20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31">
              <w:t xml:space="preserve">Other: </w:t>
            </w:r>
            <w:sdt>
              <w:sdtPr>
                <w:id w:val="-1206175145"/>
                <w:showingPlcHdr/>
                <w:text/>
              </w:sdtPr>
              <w:sdtEndPr/>
              <w:sdtContent>
                <w:r w:rsidR="002D2031" w:rsidRPr="00AC1609">
                  <w:rPr>
                    <w:rStyle w:val="PlaceholderText"/>
                    <w:color w:val="FFFFFF" w:themeColor="background1"/>
                  </w:rPr>
                  <w:t>Click here to enter text.</w:t>
                </w:r>
              </w:sdtContent>
            </w:sdt>
          </w:p>
          <w:p w14:paraId="0A20394A" w14:textId="77777777" w:rsidR="002D2031" w:rsidRPr="00FD25B5" w:rsidRDefault="002D2031" w:rsidP="00AC1609"/>
        </w:tc>
      </w:tr>
      <w:tr w:rsidR="002D2031" w14:paraId="0F98DF61" w14:textId="77777777" w:rsidTr="000F7372">
        <w:trPr>
          <w:trHeight w:val="288"/>
          <w:jc w:val="center"/>
        </w:trPr>
        <w:tc>
          <w:tcPr>
            <w:tcW w:w="11198" w:type="dxa"/>
            <w:gridSpan w:val="21"/>
          </w:tcPr>
          <w:p w14:paraId="3FEBB4C8" w14:textId="77777777" w:rsidR="002D2031" w:rsidRPr="00FD25B5" w:rsidRDefault="002D2031" w:rsidP="00AC1609">
            <w:r w:rsidRPr="00FD25B5">
              <w:t xml:space="preserve">Financial Aid recipients: </w:t>
            </w:r>
          </w:p>
          <w:p w14:paraId="5083403C" w14:textId="77777777" w:rsidR="002D2031" w:rsidRPr="00FD25B5" w:rsidRDefault="002D2031" w:rsidP="00AC1609">
            <w:r w:rsidRPr="00FD25B5">
              <w:t xml:space="preserve">The applicant authorizes CECF to review their UCR Financial Aid award for purposes of determining eligibility.        </w:t>
            </w:r>
            <w:sdt>
              <w:sdtPr>
                <w:id w:val="151234057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FD25B5">
              <w:t xml:space="preserve">Yes          </w:t>
            </w:r>
            <w:sdt>
              <w:sdtPr>
                <w:id w:val="24709047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FD25B5">
              <w:t>No</w:t>
            </w:r>
          </w:p>
          <w:p w14:paraId="564426FF" w14:textId="77777777" w:rsidR="002D2031" w:rsidRDefault="002D2031" w:rsidP="00AC1609"/>
        </w:tc>
      </w:tr>
      <w:tr w:rsidR="002D2031" w14:paraId="501AA67E" w14:textId="77777777" w:rsidTr="000F7372">
        <w:trPr>
          <w:trHeight w:val="288"/>
          <w:jc w:val="center"/>
        </w:trPr>
        <w:tc>
          <w:tcPr>
            <w:tcW w:w="11198" w:type="dxa"/>
            <w:gridSpan w:val="21"/>
          </w:tcPr>
          <w:p w14:paraId="76BE3E70" w14:textId="77777777" w:rsidR="002D2031" w:rsidRDefault="002D2031" w:rsidP="00AC1609"/>
          <w:p w14:paraId="7B6E4359" w14:textId="77777777" w:rsidR="002D2031" w:rsidRPr="00FD25B5" w:rsidRDefault="002D2031" w:rsidP="00AC1609">
            <w:r w:rsidRPr="00FD25B5">
              <w:t>List club/organization memberships:</w:t>
            </w:r>
          </w:p>
        </w:tc>
      </w:tr>
      <w:tr w:rsidR="002D2031" w14:paraId="1543F097" w14:textId="77777777" w:rsidTr="000F7372">
        <w:trPr>
          <w:trHeight w:val="443"/>
          <w:jc w:val="center"/>
        </w:trPr>
        <w:sdt>
          <w:sdtPr>
            <w:id w:val="-1393345974"/>
            <w:text w:multiLine="1"/>
          </w:sdtPr>
          <w:sdtEndPr/>
          <w:sdtContent>
            <w:tc>
              <w:tcPr>
                <w:tcW w:w="11198" w:type="dxa"/>
                <w:gridSpan w:val="21"/>
              </w:tcPr>
              <w:p w14:paraId="2971FEAD" w14:textId="77777777" w:rsidR="002D2031" w:rsidRPr="00FD25B5" w:rsidRDefault="000F7372" w:rsidP="000F7372">
                <w:r>
                  <w:br/>
                </w:r>
              </w:p>
            </w:tc>
          </w:sdtContent>
        </w:sdt>
      </w:tr>
      <w:tr w:rsidR="002D2031" w14:paraId="23CB5611" w14:textId="77777777" w:rsidTr="000F7372">
        <w:trPr>
          <w:trHeight w:val="475"/>
          <w:jc w:val="center"/>
        </w:trPr>
        <w:tc>
          <w:tcPr>
            <w:tcW w:w="11198" w:type="dxa"/>
            <w:gridSpan w:val="21"/>
          </w:tcPr>
          <w:p w14:paraId="6A719E1B" w14:textId="77777777" w:rsidR="002D2031" w:rsidRPr="00FD25B5" w:rsidRDefault="002D2031" w:rsidP="000F7372"/>
        </w:tc>
      </w:tr>
      <w:tr w:rsidR="002D2031" w14:paraId="15D1CB84" w14:textId="77777777" w:rsidTr="000F7372">
        <w:trPr>
          <w:trHeight w:val="2690"/>
          <w:jc w:val="center"/>
        </w:trPr>
        <w:tc>
          <w:tcPr>
            <w:tcW w:w="11198" w:type="dxa"/>
            <w:gridSpan w:val="21"/>
          </w:tcPr>
          <w:p w14:paraId="4AB17F00" w14:textId="77777777" w:rsidR="000F7372" w:rsidRDefault="000F7372" w:rsidP="00AC1609"/>
          <w:p w14:paraId="1661FF04" w14:textId="77777777" w:rsidR="000F7372" w:rsidRDefault="000F7372" w:rsidP="00AC1609"/>
          <w:p w14:paraId="4880F207" w14:textId="77777777" w:rsidR="002D2031" w:rsidRPr="00FD25B5" w:rsidRDefault="002D2031" w:rsidP="00AC1609">
            <w:r w:rsidRPr="00FD25B5">
              <w:t>Signature: _________________________________________ Date: _______________________________</w:t>
            </w:r>
          </w:p>
        </w:tc>
      </w:tr>
    </w:tbl>
    <w:p w14:paraId="2C7939AE" w14:textId="77777777" w:rsidR="002D2031" w:rsidRDefault="002D2031" w:rsidP="002D2031">
      <w:pPr>
        <w:rPr>
          <w:b/>
          <w:bCs/>
          <w:sz w:val="28"/>
          <w:szCs w:val="28"/>
        </w:rPr>
      </w:pPr>
    </w:p>
    <w:sectPr w:rsidR="002D2031" w:rsidSect="00B133B9">
      <w:footerReference w:type="default" r:id="rId12"/>
      <w:pgSz w:w="12240" w:h="15840" w:code="1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D52490" w14:textId="77777777" w:rsidR="00B025D0" w:rsidRDefault="00B025D0">
      <w:r>
        <w:separator/>
      </w:r>
    </w:p>
  </w:endnote>
  <w:endnote w:type="continuationSeparator" w:id="0">
    <w:p w14:paraId="1FE86575" w14:textId="77777777" w:rsidR="00B025D0" w:rsidRDefault="00B025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E4D88A" w14:textId="6714F1C8" w:rsidR="00AE345E" w:rsidRPr="00A61F81" w:rsidRDefault="00AE345E" w:rsidP="00A61F81">
    <w:pPr>
      <w:ind w:right="-900"/>
      <w:jc w:val="right"/>
      <w:rPr>
        <w:sz w:val="20"/>
        <w:szCs w:val="20"/>
      </w:rPr>
    </w:pPr>
    <w:r w:rsidRPr="00A61F81">
      <w:rPr>
        <w:sz w:val="20"/>
        <w:szCs w:val="20"/>
      </w:rPr>
      <w:fldChar w:fldCharType="begin"/>
    </w:r>
    <w:r w:rsidRPr="00A61F81">
      <w:rPr>
        <w:sz w:val="20"/>
        <w:szCs w:val="20"/>
      </w:rPr>
      <w:instrText xml:space="preserve"> DATE \@ "M/d/yyyy" </w:instrText>
    </w:r>
    <w:r w:rsidRPr="00A61F81">
      <w:rPr>
        <w:sz w:val="20"/>
        <w:szCs w:val="20"/>
      </w:rPr>
      <w:fldChar w:fldCharType="separate"/>
    </w:r>
    <w:r w:rsidR="00C77AA0">
      <w:rPr>
        <w:noProof/>
        <w:sz w:val="20"/>
        <w:szCs w:val="20"/>
      </w:rPr>
      <w:t>9/21/2021</w:t>
    </w:r>
    <w:r w:rsidRPr="00A61F81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53F4E1" w14:textId="77777777" w:rsidR="00B025D0" w:rsidRDefault="00B025D0">
      <w:r>
        <w:separator/>
      </w:r>
    </w:p>
  </w:footnote>
  <w:footnote w:type="continuationSeparator" w:id="0">
    <w:p w14:paraId="49E65845" w14:textId="77777777" w:rsidR="00B025D0" w:rsidRDefault="00B025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D1FC2"/>
    <w:multiLevelType w:val="hybridMultilevel"/>
    <w:tmpl w:val="26D2C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91DE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7C0353D5"/>
    <w:multiLevelType w:val="hybridMultilevel"/>
    <w:tmpl w:val="D384F58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EzsDAzszQ0MDBS0lEKTi0uzszPAykwrAUAdGpohywAAAA="/>
  </w:docVars>
  <w:rsids>
    <w:rsidRoot w:val="00881383"/>
    <w:rsid w:val="00021C50"/>
    <w:rsid w:val="00045A65"/>
    <w:rsid w:val="000755AB"/>
    <w:rsid w:val="00080DB0"/>
    <w:rsid w:val="00083266"/>
    <w:rsid w:val="00090400"/>
    <w:rsid w:val="00092732"/>
    <w:rsid w:val="000A5284"/>
    <w:rsid w:val="000C1A29"/>
    <w:rsid w:val="000D3373"/>
    <w:rsid w:val="000E48FC"/>
    <w:rsid w:val="000F7372"/>
    <w:rsid w:val="0010390B"/>
    <w:rsid w:val="00172110"/>
    <w:rsid w:val="00185BEF"/>
    <w:rsid w:val="00191B21"/>
    <w:rsid w:val="001A1EF3"/>
    <w:rsid w:val="0021111F"/>
    <w:rsid w:val="002538D1"/>
    <w:rsid w:val="002D2031"/>
    <w:rsid w:val="003004D3"/>
    <w:rsid w:val="00334696"/>
    <w:rsid w:val="0039465E"/>
    <w:rsid w:val="003B126B"/>
    <w:rsid w:val="003C589E"/>
    <w:rsid w:val="003F6827"/>
    <w:rsid w:val="00415A5B"/>
    <w:rsid w:val="0047631A"/>
    <w:rsid w:val="004B46D1"/>
    <w:rsid w:val="004F1D45"/>
    <w:rsid w:val="0052043C"/>
    <w:rsid w:val="00556719"/>
    <w:rsid w:val="0059653F"/>
    <w:rsid w:val="005A0301"/>
    <w:rsid w:val="005C47C6"/>
    <w:rsid w:val="005D36D2"/>
    <w:rsid w:val="005D4B25"/>
    <w:rsid w:val="00645B48"/>
    <w:rsid w:val="00645CF1"/>
    <w:rsid w:val="006A1421"/>
    <w:rsid w:val="006A3E4E"/>
    <w:rsid w:val="00713302"/>
    <w:rsid w:val="00741720"/>
    <w:rsid w:val="00754DB0"/>
    <w:rsid w:val="00757BD1"/>
    <w:rsid w:val="00772774"/>
    <w:rsid w:val="00783853"/>
    <w:rsid w:val="007A2C5C"/>
    <w:rsid w:val="007B27AE"/>
    <w:rsid w:val="007C6929"/>
    <w:rsid w:val="007D27DD"/>
    <w:rsid w:val="00881383"/>
    <w:rsid w:val="008B5A4B"/>
    <w:rsid w:val="008F017E"/>
    <w:rsid w:val="00960181"/>
    <w:rsid w:val="00962F70"/>
    <w:rsid w:val="00974F6D"/>
    <w:rsid w:val="00997AAF"/>
    <w:rsid w:val="009B772C"/>
    <w:rsid w:val="009F41B1"/>
    <w:rsid w:val="00A00DB0"/>
    <w:rsid w:val="00A24AB4"/>
    <w:rsid w:val="00A574FA"/>
    <w:rsid w:val="00A57B0E"/>
    <w:rsid w:val="00A61F81"/>
    <w:rsid w:val="00A94AD2"/>
    <w:rsid w:val="00AA1BE1"/>
    <w:rsid w:val="00AC1609"/>
    <w:rsid w:val="00AE345E"/>
    <w:rsid w:val="00B025D0"/>
    <w:rsid w:val="00B10B2D"/>
    <w:rsid w:val="00B133B9"/>
    <w:rsid w:val="00B301DF"/>
    <w:rsid w:val="00B30406"/>
    <w:rsid w:val="00B37DD5"/>
    <w:rsid w:val="00B611F0"/>
    <w:rsid w:val="00B64937"/>
    <w:rsid w:val="00B659DB"/>
    <w:rsid w:val="00B86D12"/>
    <w:rsid w:val="00BC74B8"/>
    <w:rsid w:val="00BE2C25"/>
    <w:rsid w:val="00C30BA4"/>
    <w:rsid w:val="00C33FFE"/>
    <w:rsid w:val="00C460FF"/>
    <w:rsid w:val="00C67B95"/>
    <w:rsid w:val="00C77AA0"/>
    <w:rsid w:val="00CA1BAF"/>
    <w:rsid w:val="00CA2D13"/>
    <w:rsid w:val="00CA7F6E"/>
    <w:rsid w:val="00CB2259"/>
    <w:rsid w:val="00CD05FF"/>
    <w:rsid w:val="00CD5699"/>
    <w:rsid w:val="00D04A73"/>
    <w:rsid w:val="00D9638E"/>
    <w:rsid w:val="00DA30DB"/>
    <w:rsid w:val="00DF0ECA"/>
    <w:rsid w:val="00DF183B"/>
    <w:rsid w:val="00E01DDC"/>
    <w:rsid w:val="00E27D1C"/>
    <w:rsid w:val="00E331DF"/>
    <w:rsid w:val="00E81D6E"/>
    <w:rsid w:val="00E822E6"/>
    <w:rsid w:val="00EB570A"/>
    <w:rsid w:val="00EF017E"/>
    <w:rsid w:val="00F06088"/>
    <w:rsid w:val="00F4341A"/>
    <w:rsid w:val="00F43E51"/>
    <w:rsid w:val="00F95906"/>
    <w:rsid w:val="00FD25B5"/>
    <w:rsid w:val="00FD2D26"/>
    <w:rsid w:val="00FD6CCD"/>
    <w:rsid w:val="00FE0671"/>
    <w:rsid w:val="00FF3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3A719D6B"/>
  <w15:docId w15:val="{D78F4FB7-A0FA-4C57-8090-7056E446E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5">
    <w:lsdException w:name="Normal" w:locked="0" w:qFormat="1"/>
    <w:lsdException w:name="heading 1" w:locked="0" w:qFormat="1"/>
    <w:lsdException w:name="heading 2" w:locked="0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locked="0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locked="0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locked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locked/>
    <w:pPr>
      <w:keepNext/>
      <w:outlineLvl w:val="1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ocked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ocked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ocked/>
    <w:rPr>
      <w:b/>
      <w:bCs/>
      <w:u w:val="single"/>
    </w:rPr>
  </w:style>
  <w:style w:type="paragraph" w:styleId="BalloonText">
    <w:name w:val="Balloon Text"/>
    <w:basedOn w:val="Normal"/>
    <w:link w:val="BalloonTextChar"/>
    <w:locked/>
    <w:rsid w:val="00A574FA"/>
    <w:rPr>
      <w:rFonts w:ascii="Tahoma" w:hAnsi="Tahoma"/>
      <w:sz w:val="16"/>
      <w:szCs w:val="16"/>
      <w:lang w:val="x-none" w:eastAsia="x-none"/>
    </w:rPr>
  </w:style>
  <w:style w:type="character" w:styleId="Hyperlink">
    <w:name w:val="Hyperlink"/>
    <w:locked/>
    <w:rPr>
      <w:color w:val="0000FF"/>
      <w:u w:val="single"/>
    </w:rPr>
  </w:style>
  <w:style w:type="character" w:customStyle="1" w:styleId="BalloonTextChar">
    <w:name w:val="Balloon Text Char"/>
    <w:link w:val="BalloonText"/>
    <w:rsid w:val="00A574F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locked/>
    <w:rsid w:val="000D3373"/>
    <w:rPr>
      <w:color w:val="808080"/>
    </w:rPr>
  </w:style>
  <w:style w:type="paragraph" w:styleId="ListParagraph">
    <w:name w:val="List Paragraph"/>
    <w:basedOn w:val="Normal"/>
    <w:uiPriority w:val="34"/>
    <w:qFormat/>
    <w:locked/>
    <w:rsid w:val="00CB22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9F6F8EC7B614E81915AE88F23CDD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D0B0C-FA3C-4A66-AF17-7CEDA0F16BE8}"/>
      </w:docPartPr>
      <w:docPartBody>
        <w:p w:rsidR="00432C38" w:rsidRDefault="0046267D" w:rsidP="0046267D">
          <w:pPr>
            <w:pStyle w:val="99F6F8EC7B614E81915AE88F23CDD4A75"/>
          </w:pPr>
          <w:r w:rsidRPr="000F7372">
            <w:rPr>
              <w:rStyle w:val="PlaceholderText"/>
              <w:color w:val="FFFFFF" w:themeColor="background1"/>
              <w:shd w:val="clear" w:color="auto" w:fill="FFFFFF" w:themeFill="background1"/>
            </w:rPr>
            <w:t>Click here to enter text.</w:t>
          </w:r>
        </w:p>
      </w:docPartBody>
    </w:docPart>
    <w:docPart>
      <w:docPartPr>
        <w:name w:val="2D80596C4450435A8557DBE401F65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51B14-6DEB-443A-993C-46055A357201}"/>
      </w:docPartPr>
      <w:docPartBody>
        <w:p w:rsidR="00432C38" w:rsidRDefault="0046267D" w:rsidP="0046267D">
          <w:pPr>
            <w:pStyle w:val="2D80596C4450435A8557DBE401F65AE45"/>
          </w:pPr>
          <w:r w:rsidRPr="00AC1609">
            <w:rPr>
              <w:rStyle w:val="PlaceholderText"/>
              <w:color w:val="FFFFFF" w:themeColor="background1"/>
            </w:rPr>
            <w:t>Click here to enter text.</w:t>
          </w:r>
        </w:p>
      </w:docPartBody>
    </w:docPart>
    <w:docPart>
      <w:docPartPr>
        <w:name w:val="2FC37DE49BB14CF4BEE79D5037C48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93229-1A45-4AD0-8B85-2824E4A0352B}"/>
      </w:docPartPr>
      <w:docPartBody>
        <w:p w:rsidR="00432C38" w:rsidRDefault="0046267D" w:rsidP="0046267D">
          <w:pPr>
            <w:pStyle w:val="2FC37DE49BB14CF4BEE79D5037C484BC5"/>
          </w:pPr>
          <w:r w:rsidRPr="00AC1609">
            <w:rPr>
              <w:rStyle w:val="PlaceholderText"/>
              <w:color w:val="FFFFFF" w:themeColor="background1"/>
            </w:rPr>
            <w:t>Click here to enter text.</w:t>
          </w:r>
        </w:p>
      </w:docPartBody>
    </w:docPart>
    <w:docPart>
      <w:docPartPr>
        <w:name w:val="134CB36E4D1E4107B51F79018BD29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9263D-AFAE-4331-8A02-8EC63FBA1D47}"/>
      </w:docPartPr>
      <w:docPartBody>
        <w:p w:rsidR="00432C38" w:rsidRDefault="0046267D" w:rsidP="0046267D">
          <w:pPr>
            <w:pStyle w:val="134CB36E4D1E4107B51F79018BD291755"/>
          </w:pPr>
          <w:r w:rsidRPr="00AC1609">
            <w:rPr>
              <w:rStyle w:val="PlaceholderText"/>
              <w:color w:val="FFFFFF" w:themeColor="background1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06191"/>
    <w:rsid w:val="00276F46"/>
    <w:rsid w:val="003624A3"/>
    <w:rsid w:val="003A674D"/>
    <w:rsid w:val="00432C38"/>
    <w:rsid w:val="0046267D"/>
    <w:rsid w:val="004B6892"/>
    <w:rsid w:val="00583860"/>
    <w:rsid w:val="00603F5E"/>
    <w:rsid w:val="00683308"/>
    <w:rsid w:val="006E06BC"/>
    <w:rsid w:val="007136C9"/>
    <w:rsid w:val="007A56B9"/>
    <w:rsid w:val="00A06191"/>
    <w:rsid w:val="00AF1738"/>
    <w:rsid w:val="00B756BB"/>
    <w:rsid w:val="00B90C42"/>
    <w:rsid w:val="00BF4B57"/>
    <w:rsid w:val="00C21D1B"/>
    <w:rsid w:val="00EC7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267D"/>
    <w:rPr>
      <w:color w:val="808080"/>
    </w:rPr>
  </w:style>
  <w:style w:type="paragraph" w:customStyle="1" w:styleId="46FA1892B04247079E239C63DA5B67DE">
    <w:name w:val="46FA1892B04247079E239C63DA5B67DE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F3D35AC16C4B3B907FB47BB9052CF4">
    <w:name w:val="5EF3D35AC16C4B3B907FB47BB9052CF4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452ABE55994151ACC1C1F2EC939142">
    <w:name w:val="E7452ABE55994151ACC1C1F2EC939142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EF2991A2404BF3AD4C78DCDE24FF64">
    <w:name w:val="E7EF2991A2404BF3AD4C78DCDE24FF64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BBD539F7A945F18AE2DFFF2BA5460A">
    <w:name w:val="D5BBD539F7A945F18AE2DFFF2BA5460A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8A95B9BBA4A6487768AACF06AD27E">
    <w:name w:val="A178A95B9BBA4A6487768AACF06AD27E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17CF95F7B946C9818F25353EF64ED6">
    <w:name w:val="F317CF95F7B946C9818F25353EF64ED6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45571EDBDE46CA9936A088A06C4686">
    <w:name w:val="CD45571EDBDE46CA9936A088A06C4686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AC10D492D04A568037AC6EFCFD897B">
    <w:name w:val="A6AC10D492D04A568037AC6EFCFD897B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84DDB8513641FCBBFBC8FD40211421">
    <w:name w:val="6384DDB8513641FCBBFBC8FD4021142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6B77D0C6F34354A4F268B6F1CF9B81">
    <w:name w:val="716B77D0C6F34354A4F268B6F1CF9B8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91FDD8453B4D58A2B5B56E7B1CB9CA">
    <w:name w:val="4F91FDD8453B4D58A2B5B56E7B1CB9CA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FA1892B04247079E239C63DA5B67DE1">
    <w:name w:val="46FA1892B04247079E239C63DA5B67DE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F3D35AC16C4B3B907FB47BB9052CF41">
    <w:name w:val="5EF3D35AC16C4B3B907FB47BB9052CF4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452ABE55994151ACC1C1F2EC9391421">
    <w:name w:val="E7452ABE55994151ACC1C1F2EC939142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EF2991A2404BF3AD4C78DCDE24FF641">
    <w:name w:val="E7EF2991A2404BF3AD4C78DCDE24FF64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BBD539F7A945F18AE2DFFF2BA5460A1">
    <w:name w:val="D5BBD539F7A945F18AE2DFFF2BA5460A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8A95B9BBA4A6487768AACF06AD27E1">
    <w:name w:val="A178A95B9BBA4A6487768AACF06AD27E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17CF95F7B946C9818F25353EF64ED61">
    <w:name w:val="F317CF95F7B946C9818F25353EF64ED6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45571EDBDE46CA9936A088A06C46861">
    <w:name w:val="CD45571EDBDE46CA9936A088A06C4686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AC10D492D04A568037AC6EFCFD897B1">
    <w:name w:val="A6AC10D492D04A568037AC6EFCFD897B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84DDB8513641FCBBFBC8FD402114211">
    <w:name w:val="6384DDB8513641FCBBFBC8FD40211421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6B77D0C6F34354A4F268B6F1CF9B811">
    <w:name w:val="716B77D0C6F34354A4F268B6F1CF9B81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91FDD8453B4D58A2B5B56E7B1CB9CA1">
    <w:name w:val="4F91FDD8453B4D58A2B5B56E7B1CB9CA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06EBBE6D74F9898BC2176264D2EF4">
    <w:name w:val="7C406EBBE6D74F9898BC2176264D2EF4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ABE31B88A4603A5E26CB74DB9B5BE">
    <w:name w:val="4A0ABE31B88A4603A5E26CB74DB9B5BE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7C1449EB704A079386D3F23B85FCC2">
    <w:name w:val="F37C1449EB704A079386D3F23B85FCC2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FE4F32786A4CE893625DC030F57FCD">
    <w:name w:val="7CFE4F32786A4CE893625DC030F57FCD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530BD2EF4244A3A1916B241F9A2FE3">
    <w:name w:val="48530BD2EF4244A3A1916B241F9A2FE3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50B0C22D0742CA82971FA69DC8ADA0">
    <w:name w:val="A050B0C22D0742CA82971FA69DC8ADA0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8F5444F0404C268D9D245171F73943">
    <w:name w:val="B78F5444F0404C268D9D245171F73943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D8A0CE3F934458BA14976DD94A8E77B">
    <w:name w:val="4D8A0CE3F934458BA14976DD94A8E77B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1EC0C4729648B38879356A3745A308">
    <w:name w:val="4F1EC0C4729648B38879356A3745A308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F92C5EA3E04861B3FC632FC907E275">
    <w:name w:val="ACF92C5EA3E04861B3FC632FC907E275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FA1892B04247079E239C63DA5B67DE2">
    <w:name w:val="46FA1892B04247079E239C63DA5B67DE2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F3D35AC16C4B3B907FB47BB9052CF42">
    <w:name w:val="5EF3D35AC16C4B3B907FB47BB9052CF42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452ABE55994151ACC1C1F2EC9391422">
    <w:name w:val="E7452ABE55994151ACC1C1F2EC9391422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EF2991A2404BF3AD4C78DCDE24FF642">
    <w:name w:val="E7EF2991A2404BF3AD4C78DCDE24FF642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BBD539F7A945F18AE2DFFF2BA5460A2">
    <w:name w:val="D5BBD539F7A945F18AE2DFFF2BA5460A2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8A95B9BBA4A6487768AACF06AD27E2">
    <w:name w:val="A178A95B9BBA4A6487768AACF06AD27E2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17CF95F7B946C9818F25353EF64ED62">
    <w:name w:val="F317CF95F7B946C9818F25353EF64ED62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45571EDBDE46CA9936A088A06C46862">
    <w:name w:val="CD45571EDBDE46CA9936A088A06C46862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AC10D492D04A568037AC6EFCFD897B2">
    <w:name w:val="A6AC10D492D04A568037AC6EFCFD897B2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84DDB8513641FCBBFBC8FD402114212">
    <w:name w:val="6384DDB8513641FCBBFBC8FD402114212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6B77D0C6F34354A4F268B6F1CF9B812">
    <w:name w:val="716B77D0C6F34354A4F268B6F1CF9B812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91FDD8453B4D58A2B5B56E7B1CB9CA2">
    <w:name w:val="4F91FDD8453B4D58A2B5B56E7B1CB9CA2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06EBBE6D74F9898BC2176264D2EF41">
    <w:name w:val="7C406EBBE6D74F9898BC2176264D2EF4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ABE31B88A4603A5E26CB74DB9B5BE1">
    <w:name w:val="4A0ABE31B88A4603A5E26CB74DB9B5BE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7C1449EB704A079386D3F23B85FCC21">
    <w:name w:val="F37C1449EB704A079386D3F23B85FCC2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FE4F32786A4CE893625DC030F57FCD1">
    <w:name w:val="7CFE4F32786A4CE893625DC030F57FCD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530BD2EF4244A3A1916B241F9A2FE31">
    <w:name w:val="48530BD2EF4244A3A1916B241F9A2FE3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50B0C22D0742CA82971FA69DC8ADA01">
    <w:name w:val="A050B0C22D0742CA82971FA69DC8ADA0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8F5444F0404C268D9D245171F739431">
    <w:name w:val="B78F5444F0404C268D9D245171F73943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1EC0C4729648B38879356A3745A3081">
    <w:name w:val="4F1EC0C4729648B38879356A3745A308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F92C5EA3E04861B3FC632FC907E2751">
    <w:name w:val="ACF92C5EA3E04861B3FC632FC907E2751"/>
    <w:rsid w:val="00A06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F6F8EC7B614E81915AE88F23CDD4A7">
    <w:name w:val="99F6F8EC7B614E81915AE88F23CDD4A7"/>
    <w:rsid w:val="0046267D"/>
  </w:style>
  <w:style w:type="paragraph" w:customStyle="1" w:styleId="2D80596C4450435A8557DBE401F65AE4">
    <w:name w:val="2D80596C4450435A8557DBE401F65AE4"/>
    <w:rsid w:val="0046267D"/>
  </w:style>
  <w:style w:type="paragraph" w:customStyle="1" w:styleId="2FC37DE49BB14CF4BEE79D5037C484BC">
    <w:name w:val="2FC37DE49BB14CF4BEE79D5037C484BC"/>
    <w:rsid w:val="0046267D"/>
  </w:style>
  <w:style w:type="paragraph" w:customStyle="1" w:styleId="134CB36E4D1E4107B51F79018BD29175">
    <w:name w:val="134CB36E4D1E4107B51F79018BD29175"/>
    <w:rsid w:val="0046267D"/>
  </w:style>
  <w:style w:type="paragraph" w:customStyle="1" w:styleId="64AAB1BC1D50433C84DC65BC020DE483">
    <w:name w:val="64AAB1BC1D50433C84DC65BC020DE483"/>
    <w:rsid w:val="0046267D"/>
  </w:style>
  <w:style w:type="paragraph" w:customStyle="1" w:styleId="F3AFF0061A034CA3AC1C5F6CE5544313">
    <w:name w:val="F3AFF0061A034CA3AC1C5F6CE5544313"/>
    <w:rsid w:val="0046267D"/>
  </w:style>
  <w:style w:type="paragraph" w:customStyle="1" w:styleId="5236C36C3E8D4787A6CEB8866CAB0D87">
    <w:name w:val="5236C36C3E8D4787A6CEB8866CAB0D87"/>
    <w:rsid w:val="0046267D"/>
  </w:style>
  <w:style w:type="paragraph" w:customStyle="1" w:styleId="27598FC2E3AB4CB9B7DA62378798B8B6">
    <w:name w:val="27598FC2E3AB4CB9B7DA62378798B8B6"/>
    <w:rsid w:val="0046267D"/>
  </w:style>
  <w:style w:type="paragraph" w:customStyle="1" w:styleId="39811268B9224CF8AA50A96172CA9F23">
    <w:name w:val="39811268B9224CF8AA50A96172CA9F23"/>
    <w:rsid w:val="0046267D"/>
  </w:style>
  <w:style w:type="paragraph" w:customStyle="1" w:styleId="2512873B6FCF49DD891A42B4C7782442">
    <w:name w:val="2512873B6FCF49DD891A42B4C7782442"/>
    <w:rsid w:val="0046267D"/>
  </w:style>
  <w:style w:type="paragraph" w:customStyle="1" w:styleId="45856A1B4CE74B85BCCE193B1D03B7EA">
    <w:name w:val="45856A1B4CE74B85BCCE193B1D03B7EA"/>
    <w:rsid w:val="0046267D"/>
  </w:style>
  <w:style w:type="paragraph" w:customStyle="1" w:styleId="5E91EEE0537D4C7DA367921533DA45F0">
    <w:name w:val="5E91EEE0537D4C7DA367921533DA45F0"/>
    <w:rsid w:val="0046267D"/>
  </w:style>
  <w:style w:type="paragraph" w:customStyle="1" w:styleId="F0D0BA3B514949F3AC3F2347CAB95BFF">
    <w:name w:val="F0D0BA3B514949F3AC3F2347CAB95BFF"/>
    <w:rsid w:val="0046267D"/>
  </w:style>
  <w:style w:type="paragraph" w:customStyle="1" w:styleId="9B5B8B3556F4495593351F1D25CF0FE9">
    <w:name w:val="9B5B8B3556F4495593351F1D25CF0FE9"/>
    <w:rsid w:val="0046267D"/>
  </w:style>
  <w:style w:type="paragraph" w:customStyle="1" w:styleId="B456DB307DBB4BD698862A2742478D49">
    <w:name w:val="B456DB307DBB4BD698862A2742478D49"/>
    <w:rsid w:val="0046267D"/>
  </w:style>
  <w:style w:type="paragraph" w:customStyle="1" w:styleId="480D5E5235774C87BE643B23CA1458C7">
    <w:name w:val="480D5E5235774C87BE643B23CA1458C7"/>
    <w:rsid w:val="0046267D"/>
  </w:style>
  <w:style w:type="paragraph" w:customStyle="1" w:styleId="5B43B12FEFF8446DBC5EB46E30DD169F">
    <w:name w:val="5B43B12FEFF8446DBC5EB46E30DD169F"/>
    <w:rsid w:val="0046267D"/>
  </w:style>
  <w:style w:type="paragraph" w:customStyle="1" w:styleId="99F6F8EC7B614E81915AE88F23CDD4A71">
    <w:name w:val="99F6F8EC7B614E81915AE88F23CDD4A7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80596C4450435A8557DBE401F65AE41">
    <w:name w:val="2D80596C4450435A8557DBE401F65AE4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37DE49BB14CF4BEE79D5037C484BC1">
    <w:name w:val="2FC37DE49BB14CF4BEE79D5037C484BC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4CB36E4D1E4107B51F79018BD291751">
    <w:name w:val="134CB36E4D1E4107B51F79018BD29175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AAB1BC1D50433C84DC65BC020DE4831">
    <w:name w:val="64AAB1BC1D50433C84DC65BC020DE483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AFF0061A034CA3AC1C5F6CE55443131">
    <w:name w:val="F3AFF0061A034CA3AC1C5F6CE5544313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36C36C3E8D4787A6CEB8866CAB0D871">
    <w:name w:val="5236C36C3E8D4787A6CEB8866CAB0D87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598FC2E3AB4CB9B7DA62378798B8B61">
    <w:name w:val="27598FC2E3AB4CB9B7DA62378798B8B6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811268B9224CF8AA50A96172CA9F231">
    <w:name w:val="39811268B9224CF8AA50A96172CA9F23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12873B6FCF49DD891A42B4C77824421">
    <w:name w:val="2512873B6FCF49DD891A42B4C7782442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856A1B4CE74B85BCCE193B1D03B7EA1">
    <w:name w:val="45856A1B4CE74B85BCCE193B1D03B7EA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91EEE0537D4C7DA367921533DA45F01">
    <w:name w:val="5E91EEE0537D4C7DA367921533DA45F0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D0BA3B514949F3AC3F2347CAB95BFF1">
    <w:name w:val="F0D0BA3B514949F3AC3F2347CAB95BFF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5B8B3556F4495593351F1D25CF0FE91">
    <w:name w:val="9B5B8B3556F4495593351F1D25CF0FE9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56DB307DBB4BD698862A2742478D491">
    <w:name w:val="B456DB307DBB4BD698862A2742478D49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0D5E5235774C87BE643B23CA1458C71">
    <w:name w:val="480D5E5235774C87BE643B23CA1458C7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43B12FEFF8446DBC5EB46E30DD169F1">
    <w:name w:val="5B43B12FEFF8446DBC5EB46E30DD169F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35857F5C06426B8038CE3828368A7A">
    <w:name w:val="2F35857F5C06426B8038CE3828368A7A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8E5851B5DA46C29BE63AA2D1198140">
    <w:name w:val="5B8E5851B5DA46C29BE63AA2D1198140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50C3178F8534579A3F7DAEBF5560111">
    <w:name w:val="E50C3178F8534579A3F7DAEBF556011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87C7BB97D643419332E88240340873">
    <w:name w:val="2D87C7BB97D643419332E8824034087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F6F8EC7B614E81915AE88F23CDD4A72">
    <w:name w:val="99F6F8EC7B614E81915AE88F23CDD4A7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80596C4450435A8557DBE401F65AE42">
    <w:name w:val="2D80596C4450435A8557DBE401F65AE4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37DE49BB14CF4BEE79D5037C484BC2">
    <w:name w:val="2FC37DE49BB14CF4BEE79D5037C484BC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4CB36E4D1E4107B51F79018BD291752">
    <w:name w:val="134CB36E4D1E4107B51F79018BD29175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AAB1BC1D50433C84DC65BC020DE4832">
    <w:name w:val="64AAB1BC1D50433C84DC65BC020DE483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AFF0061A034CA3AC1C5F6CE55443132">
    <w:name w:val="F3AFF0061A034CA3AC1C5F6CE5544313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36C36C3E8D4787A6CEB8866CAB0D872">
    <w:name w:val="5236C36C3E8D4787A6CEB8866CAB0D87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598FC2E3AB4CB9B7DA62378798B8B62">
    <w:name w:val="27598FC2E3AB4CB9B7DA62378798B8B6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811268B9224CF8AA50A96172CA9F232">
    <w:name w:val="39811268B9224CF8AA50A96172CA9F23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12873B6FCF49DD891A42B4C77824422">
    <w:name w:val="2512873B6FCF49DD891A42B4C7782442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856A1B4CE74B85BCCE193B1D03B7EA2">
    <w:name w:val="45856A1B4CE74B85BCCE193B1D03B7EA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91EEE0537D4C7DA367921533DA45F02">
    <w:name w:val="5E91EEE0537D4C7DA367921533DA45F0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D0BA3B514949F3AC3F2347CAB95BFF2">
    <w:name w:val="F0D0BA3B514949F3AC3F2347CAB95BFF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5B8B3556F4495593351F1D25CF0FE92">
    <w:name w:val="9B5B8B3556F4495593351F1D25CF0FE9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56DB307DBB4BD698862A2742478D492">
    <w:name w:val="B456DB307DBB4BD698862A2742478D49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0D5E5235774C87BE643B23CA1458C72">
    <w:name w:val="480D5E5235774C87BE643B23CA1458C7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43B12FEFF8446DBC5EB46E30DD169F2">
    <w:name w:val="5B43B12FEFF8446DBC5EB46E30DD169F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35857F5C06426B8038CE3828368A7A1">
    <w:name w:val="2F35857F5C06426B8038CE3828368A7A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8E5851B5DA46C29BE63AA2D11981401">
    <w:name w:val="5B8E5851B5DA46C29BE63AA2D1198140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50C3178F8534579A3F7DAEBF55601111">
    <w:name w:val="E50C3178F8534579A3F7DAEBF5560111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87C7BB97D643419332E882403408731">
    <w:name w:val="2D87C7BB97D643419332E882403408731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F6F8EC7B614E81915AE88F23CDD4A73">
    <w:name w:val="99F6F8EC7B614E81915AE88F23CDD4A7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80596C4450435A8557DBE401F65AE43">
    <w:name w:val="2D80596C4450435A8557DBE401F65AE4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37DE49BB14CF4BEE79D5037C484BC3">
    <w:name w:val="2FC37DE49BB14CF4BEE79D5037C484BC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4CB36E4D1E4107B51F79018BD291753">
    <w:name w:val="134CB36E4D1E4107B51F79018BD29175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AAB1BC1D50433C84DC65BC020DE4833">
    <w:name w:val="64AAB1BC1D50433C84DC65BC020DE483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AFF0061A034CA3AC1C5F6CE55443133">
    <w:name w:val="F3AFF0061A034CA3AC1C5F6CE5544313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36C36C3E8D4787A6CEB8866CAB0D873">
    <w:name w:val="5236C36C3E8D4787A6CEB8866CAB0D87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598FC2E3AB4CB9B7DA62378798B8B63">
    <w:name w:val="27598FC2E3AB4CB9B7DA62378798B8B6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811268B9224CF8AA50A96172CA9F233">
    <w:name w:val="39811268B9224CF8AA50A96172CA9F23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12873B6FCF49DD891A42B4C77824423">
    <w:name w:val="2512873B6FCF49DD891A42B4C7782442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856A1B4CE74B85BCCE193B1D03B7EA3">
    <w:name w:val="45856A1B4CE74B85BCCE193B1D03B7EA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91EEE0537D4C7DA367921533DA45F03">
    <w:name w:val="5E91EEE0537D4C7DA367921533DA45F0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D0BA3B514949F3AC3F2347CAB95BFF3">
    <w:name w:val="F0D0BA3B514949F3AC3F2347CAB95BFF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5B8B3556F4495593351F1D25CF0FE93">
    <w:name w:val="9B5B8B3556F4495593351F1D25CF0FE9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56DB307DBB4BD698862A2742478D493">
    <w:name w:val="B456DB307DBB4BD698862A2742478D49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0D5E5235774C87BE643B23CA1458C73">
    <w:name w:val="480D5E5235774C87BE643B23CA1458C7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43B12FEFF8446DBC5EB46E30DD169F3">
    <w:name w:val="5B43B12FEFF8446DBC5EB46E30DD169F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35857F5C06426B8038CE3828368A7A2">
    <w:name w:val="2F35857F5C06426B8038CE3828368A7A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8E5851B5DA46C29BE63AA2D11981402">
    <w:name w:val="5B8E5851B5DA46C29BE63AA2D1198140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50C3178F8534579A3F7DAEBF55601112">
    <w:name w:val="E50C3178F8534579A3F7DAEBF5560111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87C7BB97D643419332E882403408732">
    <w:name w:val="2D87C7BB97D643419332E882403408732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F6F8EC7B614E81915AE88F23CDD4A74">
    <w:name w:val="99F6F8EC7B614E81915AE88F23CDD4A7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80596C4450435A8557DBE401F65AE44">
    <w:name w:val="2D80596C4450435A8557DBE401F65AE4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37DE49BB14CF4BEE79D5037C484BC4">
    <w:name w:val="2FC37DE49BB14CF4BEE79D5037C484BC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4CB36E4D1E4107B51F79018BD291754">
    <w:name w:val="134CB36E4D1E4107B51F79018BD29175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AAB1BC1D50433C84DC65BC020DE4834">
    <w:name w:val="64AAB1BC1D50433C84DC65BC020DE483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AFF0061A034CA3AC1C5F6CE55443134">
    <w:name w:val="F3AFF0061A034CA3AC1C5F6CE5544313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36C36C3E8D4787A6CEB8866CAB0D874">
    <w:name w:val="5236C36C3E8D4787A6CEB8866CAB0D87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598FC2E3AB4CB9B7DA62378798B8B64">
    <w:name w:val="27598FC2E3AB4CB9B7DA62378798B8B6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811268B9224CF8AA50A96172CA9F234">
    <w:name w:val="39811268B9224CF8AA50A96172CA9F23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12873B6FCF49DD891A42B4C77824424">
    <w:name w:val="2512873B6FCF49DD891A42B4C7782442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856A1B4CE74B85BCCE193B1D03B7EA4">
    <w:name w:val="45856A1B4CE74B85BCCE193B1D03B7EA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91EEE0537D4C7DA367921533DA45F04">
    <w:name w:val="5E91EEE0537D4C7DA367921533DA45F0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D0BA3B514949F3AC3F2347CAB95BFF4">
    <w:name w:val="F0D0BA3B514949F3AC3F2347CAB95BFF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5B8B3556F4495593351F1D25CF0FE94">
    <w:name w:val="9B5B8B3556F4495593351F1D25CF0FE9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56DB307DBB4BD698862A2742478D494">
    <w:name w:val="B456DB307DBB4BD698862A2742478D49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0D5E5235774C87BE643B23CA1458C74">
    <w:name w:val="480D5E5235774C87BE643B23CA1458C7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43B12FEFF8446DBC5EB46E30DD169F4">
    <w:name w:val="5B43B12FEFF8446DBC5EB46E30DD169F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35857F5C06426B8038CE3828368A7A3">
    <w:name w:val="2F35857F5C06426B8038CE3828368A7A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8E5851B5DA46C29BE63AA2D11981403">
    <w:name w:val="5B8E5851B5DA46C29BE63AA2D1198140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50C3178F8534579A3F7DAEBF55601113">
    <w:name w:val="E50C3178F8534579A3F7DAEBF5560111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87C7BB97D643419332E882403408733">
    <w:name w:val="2D87C7BB97D643419332E882403408733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F6F8EC7B614E81915AE88F23CDD4A75">
    <w:name w:val="99F6F8EC7B614E81915AE88F23CDD4A7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80596C4450435A8557DBE401F65AE45">
    <w:name w:val="2D80596C4450435A8557DBE401F65AE4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37DE49BB14CF4BEE79D5037C484BC5">
    <w:name w:val="2FC37DE49BB14CF4BEE79D5037C484BC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4CB36E4D1E4107B51F79018BD291755">
    <w:name w:val="134CB36E4D1E4107B51F79018BD29175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AAB1BC1D50433C84DC65BC020DE4835">
    <w:name w:val="64AAB1BC1D50433C84DC65BC020DE483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AFF0061A034CA3AC1C5F6CE55443135">
    <w:name w:val="F3AFF0061A034CA3AC1C5F6CE5544313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36C36C3E8D4787A6CEB8866CAB0D875">
    <w:name w:val="5236C36C3E8D4787A6CEB8866CAB0D87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598FC2E3AB4CB9B7DA62378798B8B65">
    <w:name w:val="27598FC2E3AB4CB9B7DA62378798B8B6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811268B9224CF8AA50A96172CA9F235">
    <w:name w:val="39811268B9224CF8AA50A96172CA9F23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12873B6FCF49DD891A42B4C77824425">
    <w:name w:val="2512873B6FCF49DD891A42B4C7782442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856A1B4CE74B85BCCE193B1D03B7EA5">
    <w:name w:val="45856A1B4CE74B85BCCE193B1D03B7EA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91EEE0537D4C7DA367921533DA45F05">
    <w:name w:val="5E91EEE0537D4C7DA367921533DA45F0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D0BA3B514949F3AC3F2347CAB95BFF5">
    <w:name w:val="F0D0BA3B514949F3AC3F2347CAB95BFF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5B8B3556F4495593351F1D25CF0FE95">
    <w:name w:val="9B5B8B3556F4495593351F1D25CF0FE9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56DB307DBB4BD698862A2742478D495">
    <w:name w:val="B456DB307DBB4BD698862A2742478D49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0D5E5235774C87BE643B23CA1458C75">
    <w:name w:val="480D5E5235774C87BE643B23CA1458C7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43B12FEFF8446DBC5EB46E30DD169F5">
    <w:name w:val="5B43B12FEFF8446DBC5EB46E30DD169F5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35857F5C06426B8038CE3828368A7A4">
    <w:name w:val="2F35857F5C06426B8038CE3828368A7A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8E5851B5DA46C29BE63AA2D11981404">
    <w:name w:val="5B8E5851B5DA46C29BE63AA2D1198140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50C3178F8534579A3F7DAEBF55601114">
    <w:name w:val="E50C3178F8534579A3F7DAEBF5560111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87C7BB97D643419332E882403408734">
    <w:name w:val="2D87C7BB97D643419332E882403408734"/>
    <w:rsid w:val="004626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D7467C644E9F49A335614FEE69261B" ma:contentTypeVersion="14" ma:contentTypeDescription="Create a new document." ma:contentTypeScope="" ma:versionID="b9bf77141943b5ba661bbcbfbc8670c3">
  <xsd:schema xmlns:xsd="http://www.w3.org/2001/XMLSchema" xmlns:xs="http://www.w3.org/2001/XMLSchema" xmlns:p="http://schemas.microsoft.com/office/2006/metadata/properties" xmlns:ns3="1c487497-b4ad-40b4-9cfd-5d9c21ba71d4" xmlns:ns4="3e03e0ff-373c-48bc-bd55-24c45ebdb26d" targetNamespace="http://schemas.microsoft.com/office/2006/metadata/properties" ma:root="true" ma:fieldsID="7dc00923c520adca5c1aa7826268d6b6" ns3:_="" ns4:_="">
    <xsd:import namespace="1c487497-b4ad-40b4-9cfd-5d9c21ba71d4"/>
    <xsd:import namespace="3e03e0ff-373c-48bc-bd55-24c45ebdb2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87497-b4ad-40b4-9cfd-5d9c21ba71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3e0ff-373c-48bc-bd55-24c45ebdb26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1ADB57-2547-4F9F-B6E0-F08ABE58A239}">
  <ds:schemaRefs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  <ds:schemaRef ds:uri="3e03e0ff-373c-48bc-bd55-24c45ebdb26d"/>
    <ds:schemaRef ds:uri="http://purl.org/dc/terms/"/>
    <ds:schemaRef ds:uri="http://purl.org/dc/dcmitype/"/>
    <ds:schemaRef ds:uri="http://schemas.openxmlformats.org/package/2006/metadata/core-properties"/>
    <ds:schemaRef ds:uri="1c487497-b4ad-40b4-9cfd-5d9c21ba71d4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8386D97F-FEBE-4A0C-921A-333707C87E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EC9BB7-D3AE-4CD3-864A-981BE78605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487497-b4ad-40b4-9cfd-5d9c21ba71d4"/>
    <ds:schemaRef ds:uri="3e03e0ff-373c-48bc-bd55-24c45ebdb2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AE2F53-2E2C-45F8-915C-EFB029181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6</Words>
  <Characters>2852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California, Riverside</vt:lpstr>
    </vt:vector>
  </TitlesOfParts>
  <Company>Chicano Student Programs</Company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California, Riverside</dc:title>
  <dc:creator>Chicano Student Programs</dc:creator>
  <cp:lastModifiedBy>Estella Acuna</cp:lastModifiedBy>
  <cp:revision>2</cp:revision>
  <cp:lastPrinted>2012-03-26T21:18:00Z</cp:lastPrinted>
  <dcterms:created xsi:type="dcterms:W3CDTF">2021-09-22T03:26:00Z</dcterms:created>
  <dcterms:modified xsi:type="dcterms:W3CDTF">2021-09-22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D7467C644E9F49A335614FEE69261B</vt:lpwstr>
  </property>
</Properties>
</file>